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1990" w:rsidRDefault="003B1990" w:rsidP="007E51E4">
      <w:pPr>
        <w:rPr>
          <w:rFonts w:ascii="Calibri" w:eastAsiaTheme="minorEastAsia" w:hAnsi="Calibri"/>
          <w:b/>
          <w:sz w:val="36"/>
          <w:lang w:eastAsia="ko-KR"/>
        </w:rPr>
      </w:pPr>
    </w:p>
    <w:p w:rsidR="00FA7FC7" w:rsidRDefault="00FA7FC7" w:rsidP="00FA7FC7">
      <w:pPr>
        <w:jc w:val="center"/>
        <w:rPr>
          <w:rFonts w:ascii="Calibri" w:hAnsi="Calibri"/>
          <w:b/>
          <w:sz w:val="36"/>
        </w:rPr>
      </w:pPr>
      <w:r>
        <w:rPr>
          <w:rFonts w:ascii="Calibri" w:eastAsiaTheme="minorEastAsia" w:hAnsi="Calibri"/>
          <w:b/>
          <w:sz w:val="36"/>
          <w:lang w:eastAsia="ko-KR"/>
        </w:rPr>
        <w:t xml:space="preserve">SKK GSB </w:t>
      </w:r>
      <w:r>
        <w:rPr>
          <w:rFonts w:ascii="Calibri" w:eastAsia="바탕" w:hAnsi="Calibri" w:cs="바탕"/>
          <w:b/>
          <w:sz w:val="36"/>
          <w:lang w:eastAsia="ko-KR"/>
        </w:rPr>
        <w:t>Full-Time</w:t>
      </w:r>
      <w:r>
        <w:rPr>
          <w:rFonts w:ascii="바탕" w:eastAsia="바탕" w:hAnsi="바탕" w:cs="바탕" w:hint="eastAsia"/>
          <w:b/>
          <w:sz w:val="36"/>
          <w:lang w:eastAsia="ko-KR"/>
        </w:rPr>
        <w:t xml:space="preserve"> </w:t>
      </w:r>
      <w:r>
        <w:rPr>
          <w:rFonts w:ascii="Calibri" w:eastAsia="바탕" w:hAnsi="Calibri" w:cs="바탕"/>
          <w:b/>
          <w:sz w:val="36"/>
          <w:lang w:eastAsia="ko-KR"/>
        </w:rPr>
        <w:t>MBA</w:t>
      </w:r>
      <w:r w:rsidR="00BF1EA8">
        <w:rPr>
          <w:rFonts w:ascii="Calibri" w:eastAsiaTheme="minorEastAsia" w:hAnsi="Calibri"/>
          <w:b/>
          <w:sz w:val="36"/>
          <w:lang w:eastAsia="ko-KR"/>
        </w:rPr>
        <w:t xml:space="preserve"> Schedule for AY20</w:t>
      </w:r>
      <w:r w:rsidR="005C6B3E">
        <w:rPr>
          <w:rFonts w:ascii="Calibri" w:eastAsiaTheme="minorEastAsia" w:hAnsi="Calibri"/>
          <w:b/>
          <w:sz w:val="36"/>
          <w:lang w:eastAsia="ko-KR"/>
        </w:rPr>
        <w:t>21</w:t>
      </w:r>
      <w:r>
        <w:rPr>
          <w:rFonts w:ascii="Calibri" w:eastAsiaTheme="minorEastAsia" w:hAnsi="Calibri"/>
          <w:b/>
          <w:sz w:val="36"/>
          <w:lang w:eastAsia="ko-KR"/>
        </w:rPr>
        <w:t>-20</w:t>
      </w:r>
      <w:r w:rsidR="003C1C50">
        <w:rPr>
          <w:rFonts w:ascii="Calibri" w:eastAsiaTheme="minorEastAsia" w:hAnsi="Calibri"/>
          <w:b/>
          <w:sz w:val="36"/>
          <w:lang w:eastAsia="ko-KR"/>
        </w:rPr>
        <w:t>2</w:t>
      </w:r>
      <w:r w:rsidR="0098768E">
        <w:rPr>
          <w:rFonts w:ascii="Calibri" w:eastAsiaTheme="minorEastAsia" w:hAnsi="Calibri"/>
          <w:b/>
          <w:sz w:val="36"/>
          <w:lang w:eastAsia="ko-KR"/>
        </w:rPr>
        <w:t>2</w:t>
      </w:r>
    </w:p>
    <w:p w:rsidR="00BB784D" w:rsidRPr="00FA7FC7" w:rsidRDefault="00BB784D" w:rsidP="00BB784D">
      <w:pPr>
        <w:rPr>
          <w:rFonts w:ascii="Calibri" w:eastAsiaTheme="minorEastAsia" w:hAnsi="Calibri"/>
          <w:b/>
          <w:lang w:eastAsia="ko-KR"/>
        </w:rPr>
      </w:pPr>
    </w:p>
    <w:tbl>
      <w:tblPr>
        <w:tblW w:w="9158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038"/>
        <w:gridCol w:w="1292"/>
        <w:gridCol w:w="1387"/>
        <w:gridCol w:w="2602"/>
        <w:gridCol w:w="1839"/>
      </w:tblGrid>
      <w:tr w:rsidR="00CC2D3C" w:rsidRPr="001734BE" w:rsidTr="001734BE">
        <w:trPr>
          <w:trHeight w:val="283"/>
          <w:jc w:val="center"/>
        </w:trPr>
        <w:tc>
          <w:tcPr>
            <w:tcW w:w="2038" w:type="dxa"/>
            <w:tcBorders>
              <w:top w:val="single" w:sz="12" w:space="0" w:color="000000"/>
              <w:bottom w:val="doub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:rsidR="00CC2D3C" w:rsidRPr="000B15F0" w:rsidRDefault="00CC2D3C" w:rsidP="007A26E6">
            <w:pPr>
              <w:spacing w:line="40" w:lineRule="atLeast"/>
              <w:jc w:val="center"/>
              <w:rPr>
                <w:rFonts w:ascii="Calibri" w:eastAsia="dotum" w:hAnsi="Calibri"/>
                <w:b/>
                <w:color w:val="000000" w:themeColor="text1"/>
              </w:rPr>
            </w:pPr>
            <w:bookmarkStart w:id="0" w:name="#5ede0210"/>
            <w:bookmarkEnd w:id="0"/>
            <w:r w:rsidRPr="000B15F0">
              <w:rPr>
                <w:rFonts w:ascii="Calibri" w:eastAsia="dotum" w:hAnsi="Calibri"/>
                <w:b/>
                <w:color w:val="000000" w:themeColor="text1"/>
              </w:rPr>
              <w:t>Semester</w:t>
            </w:r>
          </w:p>
        </w:tc>
        <w:tc>
          <w:tcPr>
            <w:tcW w:w="7120" w:type="dxa"/>
            <w:gridSpan w:val="4"/>
            <w:tcBorders>
              <w:top w:val="single" w:sz="12" w:space="0" w:color="000000"/>
              <w:left w:val="dotted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:rsidR="00CC2D3C" w:rsidRPr="000B15F0" w:rsidRDefault="00CC2D3C" w:rsidP="007A26E6">
            <w:pPr>
              <w:spacing w:line="40" w:lineRule="atLeast"/>
              <w:jc w:val="center"/>
              <w:rPr>
                <w:rFonts w:ascii="Calibri" w:eastAsia="dotum" w:hAnsi="Calibri"/>
                <w:b/>
                <w:color w:val="000000" w:themeColor="text1"/>
              </w:rPr>
            </w:pPr>
            <w:r w:rsidRPr="000B15F0">
              <w:rPr>
                <w:rFonts w:ascii="Calibri" w:eastAsia="dotum" w:hAnsi="Calibri"/>
                <w:b/>
                <w:color w:val="000000" w:themeColor="text1"/>
              </w:rPr>
              <w:t>Events</w:t>
            </w:r>
          </w:p>
        </w:tc>
      </w:tr>
      <w:tr w:rsidR="009D5FBE" w:rsidRPr="00ED3A65" w:rsidTr="00997A7C">
        <w:trPr>
          <w:trHeight w:val="283"/>
          <w:jc w:val="center"/>
        </w:trPr>
        <w:tc>
          <w:tcPr>
            <w:tcW w:w="2038" w:type="dxa"/>
            <w:vMerge w:val="restart"/>
            <w:tcBorders>
              <w:top w:val="double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9D5FBE" w:rsidRPr="000B15F0" w:rsidRDefault="001E7EBB" w:rsidP="003C1C50">
            <w:pPr>
              <w:spacing w:line="40" w:lineRule="atLeast"/>
              <w:jc w:val="center"/>
              <w:rPr>
                <w:rFonts w:ascii="Calibri" w:eastAsiaTheme="minorEastAsia" w:hAnsi="Calibri"/>
                <w:b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 w:hint="eastAsia"/>
                <w:b/>
                <w:color w:val="000000" w:themeColor="text1"/>
                <w:lang w:eastAsia="ko-KR"/>
              </w:rPr>
              <w:t>Fall 202</w:t>
            </w:r>
            <w:r w:rsidR="0098768E">
              <w:rPr>
                <w:rFonts w:ascii="Calibri" w:eastAsiaTheme="minorEastAsia" w:hAnsi="Calibri"/>
                <w:b/>
                <w:color w:val="000000" w:themeColor="text1"/>
                <w:lang w:eastAsia="ko-KR"/>
              </w:rPr>
              <w:t>1</w:t>
            </w:r>
          </w:p>
        </w:tc>
        <w:tc>
          <w:tcPr>
            <w:tcW w:w="1292" w:type="dxa"/>
            <w:vMerge w:val="restart"/>
            <w:tcBorders>
              <w:top w:val="double" w:sz="4" w:space="0" w:color="auto"/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9D5FBE" w:rsidRPr="00E65202" w:rsidRDefault="009D5FBE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 w:rsidRPr="00E65202">
              <w:rPr>
                <w:rFonts w:ascii="Calibri" w:eastAsiaTheme="minorEastAsia" w:hAnsi="Calibri"/>
                <w:color w:val="000000" w:themeColor="text1"/>
                <w:lang w:eastAsia="ko-KR"/>
              </w:rPr>
              <w:t>August</w:t>
            </w:r>
          </w:p>
        </w:tc>
        <w:tc>
          <w:tcPr>
            <w:tcW w:w="1387" w:type="dxa"/>
            <w:tcBorders>
              <w:top w:val="double" w:sz="4" w:space="0" w:color="auto"/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9D5FBE" w:rsidRPr="000B15F0" w:rsidRDefault="001E7EBB" w:rsidP="001E7EBB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1</w:t>
            </w:r>
            <w:r w:rsidR="0098768E">
              <w:rPr>
                <w:rFonts w:ascii="Calibri" w:eastAsiaTheme="minorEastAsia" w:hAnsi="Calibri"/>
                <w:color w:val="000000" w:themeColor="text1"/>
                <w:lang w:eastAsia="ko-KR"/>
              </w:rPr>
              <w:t>8</w:t>
            </w:r>
            <w:r w:rsidR="009D5FBE"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 xml:space="preserve"> </w:t>
            </w:r>
            <w:r w:rsidR="009D5FBE" w:rsidRPr="000B15F0">
              <w:rPr>
                <w:rFonts w:ascii="Calibri" w:eastAsiaTheme="minorEastAsia" w:hAnsi="Calibri"/>
                <w:color w:val="000000" w:themeColor="text1"/>
                <w:lang w:eastAsia="ko-KR"/>
              </w:rPr>
              <w:t>–</w:t>
            </w:r>
            <w:r w:rsidR="00D71759"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 xml:space="preserve"> </w:t>
            </w:r>
            <w:r w:rsidR="0098768E">
              <w:rPr>
                <w:rFonts w:ascii="Calibri" w:eastAsiaTheme="minorEastAsia" w:hAnsi="Calibri"/>
                <w:color w:val="000000" w:themeColor="text1"/>
                <w:lang w:eastAsia="ko-KR"/>
              </w:rPr>
              <w:t>19</w:t>
            </w:r>
          </w:p>
        </w:tc>
        <w:tc>
          <w:tcPr>
            <w:tcW w:w="4441" w:type="dxa"/>
            <w:gridSpan w:val="2"/>
            <w:tcBorders>
              <w:top w:val="double" w:sz="4" w:space="0" w:color="auto"/>
              <w:left w:val="dashSmallGap" w:sz="4" w:space="0" w:color="auto"/>
            </w:tcBorders>
            <w:shd w:val="clear" w:color="auto" w:fill="auto"/>
            <w:vAlign w:val="center"/>
          </w:tcPr>
          <w:p w:rsidR="009D5FBE" w:rsidRPr="000B15F0" w:rsidRDefault="009D5FBE" w:rsidP="00E204E0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 xml:space="preserve">Orientation </w:t>
            </w:r>
          </w:p>
        </w:tc>
      </w:tr>
      <w:tr w:rsidR="009D5FBE" w:rsidRPr="00ED3A65" w:rsidTr="001E7EBB">
        <w:trPr>
          <w:trHeight w:val="283"/>
          <w:jc w:val="center"/>
        </w:trPr>
        <w:tc>
          <w:tcPr>
            <w:tcW w:w="2038" w:type="dxa"/>
            <w:vMerge/>
            <w:tcBorders>
              <w:right w:val="dashSmallGap" w:sz="4" w:space="0" w:color="auto"/>
            </w:tcBorders>
            <w:shd w:val="clear" w:color="auto" w:fill="auto"/>
            <w:vAlign w:val="center"/>
          </w:tcPr>
          <w:p w:rsidR="009D5FBE" w:rsidRPr="000B15F0" w:rsidRDefault="009D5FBE" w:rsidP="00B43A8B">
            <w:pPr>
              <w:spacing w:line="40" w:lineRule="atLeast"/>
              <w:jc w:val="center"/>
              <w:rPr>
                <w:rFonts w:ascii="Calibri" w:eastAsia="dotum" w:hAnsi="Calibri"/>
                <w:b/>
                <w:color w:val="000000" w:themeColor="text1"/>
              </w:rPr>
            </w:pPr>
          </w:p>
        </w:tc>
        <w:tc>
          <w:tcPr>
            <w:tcW w:w="1292" w:type="dxa"/>
            <w:vMerge/>
            <w:tcBorders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9D5FBE" w:rsidRPr="00E65202" w:rsidRDefault="009D5FBE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9D5FBE" w:rsidRPr="000B15F0" w:rsidRDefault="0098768E" w:rsidP="003C1C50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>23</w:t>
            </w:r>
          </w:p>
        </w:tc>
        <w:tc>
          <w:tcPr>
            <w:tcW w:w="4441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:rsidR="009D5FBE" w:rsidRPr="000B15F0" w:rsidRDefault="009D5FBE" w:rsidP="00E204E0">
            <w:pPr>
              <w:rPr>
                <w:rFonts w:ascii="Calibri" w:eastAsia="dotum" w:hAnsi="Calibri"/>
                <w:color w:val="000000" w:themeColor="text1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MP1 &amp; MP5 begin</w:t>
            </w:r>
          </w:p>
        </w:tc>
      </w:tr>
      <w:tr w:rsidR="0098768E" w:rsidRPr="00ED3A65" w:rsidTr="0064240B">
        <w:trPr>
          <w:trHeight w:val="283"/>
          <w:jc w:val="center"/>
        </w:trPr>
        <w:tc>
          <w:tcPr>
            <w:tcW w:w="2038" w:type="dxa"/>
            <w:vMerge/>
            <w:tcBorders>
              <w:right w:val="dashSmallGap" w:sz="4" w:space="0" w:color="auto"/>
            </w:tcBorders>
            <w:shd w:val="clear" w:color="auto" w:fill="auto"/>
            <w:vAlign w:val="center"/>
          </w:tcPr>
          <w:p w:rsidR="0098768E" w:rsidRPr="000B15F0" w:rsidRDefault="0098768E" w:rsidP="00B43A8B">
            <w:pPr>
              <w:spacing w:line="40" w:lineRule="atLeast"/>
              <w:jc w:val="center"/>
              <w:rPr>
                <w:rFonts w:ascii="Calibri" w:eastAsia="dotum" w:hAnsi="Calibri"/>
                <w:b/>
                <w:color w:val="000000" w:themeColor="text1"/>
              </w:rPr>
            </w:pPr>
          </w:p>
        </w:tc>
        <w:tc>
          <w:tcPr>
            <w:tcW w:w="1292" w:type="dxa"/>
            <w:vMerge w:val="restart"/>
            <w:tcBorders>
              <w:top w:val="dashSmallGap" w:sz="4" w:space="0" w:color="auto"/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98768E" w:rsidRPr="00E65202" w:rsidRDefault="0098768E" w:rsidP="0047650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 w:rsidRPr="00E65202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September</w:t>
            </w: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98768E" w:rsidRPr="000B15F0" w:rsidRDefault="0098768E" w:rsidP="001E7EBB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2</w:t>
            </w: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>0</w:t>
            </w:r>
            <w:r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 xml:space="preserve"> </w:t>
            </w:r>
            <w:r w:rsidRPr="000B15F0">
              <w:rPr>
                <w:rFonts w:ascii="Calibri" w:eastAsiaTheme="minorEastAsia" w:hAnsi="Calibri"/>
                <w:color w:val="000000" w:themeColor="text1"/>
                <w:lang w:eastAsia="ko-KR"/>
              </w:rPr>
              <w:t>–</w:t>
            </w:r>
            <w:r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>24</w:t>
            </w:r>
          </w:p>
        </w:tc>
        <w:tc>
          <w:tcPr>
            <w:tcW w:w="4441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:rsidR="0098768E" w:rsidRPr="000B15F0" w:rsidRDefault="0098768E" w:rsidP="0047650E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Chuseok Recess</w:t>
            </w:r>
          </w:p>
        </w:tc>
      </w:tr>
      <w:tr w:rsidR="0098768E" w:rsidRPr="00ED3A65" w:rsidTr="0064240B">
        <w:trPr>
          <w:trHeight w:val="283"/>
          <w:jc w:val="center"/>
        </w:trPr>
        <w:tc>
          <w:tcPr>
            <w:tcW w:w="2038" w:type="dxa"/>
            <w:vMerge/>
            <w:tcBorders>
              <w:right w:val="dashSmallGap" w:sz="4" w:space="0" w:color="auto"/>
            </w:tcBorders>
            <w:shd w:val="clear" w:color="auto" w:fill="auto"/>
            <w:vAlign w:val="center"/>
          </w:tcPr>
          <w:p w:rsidR="0098768E" w:rsidRPr="000B15F0" w:rsidRDefault="0098768E" w:rsidP="00B43A8B">
            <w:pPr>
              <w:spacing w:line="40" w:lineRule="atLeast"/>
              <w:jc w:val="center"/>
              <w:rPr>
                <w:rFonts w:ascii="Calibri" w:eastAsia="dotum" w:hAnsi="Calibri"/>
                <w:b/>
                <w:color w:val="000000" w:themeColor="text1"/>
              </w:rPr>
            </w:pPr>
          </w:p>
        </w:tc>
        <w:tc>
          <w:tcPr>
            <w:tcW w:w="1292" w:type="dxa"/>
            <w:vMerge/>
            <w:tcBorders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98768E" w:rsidRPr="00E65202" w:rsidRDefault="0098768E" w:rsidP="0047650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98768E" w:rsidRDefault="0098768E" w:rsidP="001E7EBB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2</w:t>
            </w: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>7</w:t>
            </w:r>
          </w:p>
        </w:tc>
        <w:tc>
          <w:tcPr>
            <w:tcW w:w="4441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:rsidR="0098768E" w:rsidRPr="000B15F0" w:rsidRDefault="0098768E" w:rsidP="0047650E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MP1 &amp; MP5 resume</w:t>
            </w:r>
          </w:p>
        </w:tc>
      </w:tr>
      <w:tr w:rsidR="001E7EBB" w:rsidRPr="00ED3A65" w:rsidTr="00B27DFF">
        <w:trPr>
          <w:trHeight w:val="283"/>
          <w:jc w:val="center"/>
        </w:trPr>
        <w:tc>
          <w:tcPr>
            <w:tcW w:w="2038" w:type="dxa"/>
            <w:vMerge/>
            <w:tcBorders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B43A8B">
            <w:pPr>
              <w:spacing w:line="40" w:lineRule="atLeast"/>
              <w:jc w:val="center"/>
              <w:rPr>
                <w:rFonts w:ascii="Calibri" w:eastAsia="dotum" w:hAnsi="Calibri"/>
                <w:b/>
                <w:color w:val="000000" w:themeColor="text1"/>
              </w:rPr>
            </w:pPr>
          </w:p>
        </w:tc>
        <w:tc>
          <w:tcPr>
            <w:tcW w:w="1292" w:type="dxa"/>
            <w:tcBorders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E65202" w:rsidRDefault="001E7EBB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E5039E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1</w:t>
            </w:r>
            <w:r w:rsidR="0098768E">
              <w:rPr>
                <w:rFonts w:ascii="Calibri" w:eastAsiaTheme="minorEastAsia" w:hAnsi="Calibri"/>
                <w:color w:val="000000" w:themeColor="text1"/>
                <w:lang w:eastAsia="ko-KR"/>
              </w:rPr>
              <w:t>5</w:t>
            </w:r>
          </w:p>
        </w:tc>
        <w:tc>
          <w:tcPr>
            <w:tcW w:w="4441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E204E0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MP1 &amp; MP5 end</w:t>
            </w:r>
          </w:p>
        </w:tc>
      </w:tr>
      <w:tr w:rsidR="001E7EBB" w:rsidRPr="00ED3A65" w:rsidTr="00997A7C">
        <w:trPr>
          <w:trHeight w:val="283"/>
          <w:jc w:val="center"/>
        </w:trPr>
        <w:tc>
          <w:tcPr>
            <w:tcW w:w="2038" w:type="dxa"/>
            <w:vMerge/>
            <w:tcBorders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B43A8B">
            <w:pPr>
              <w:spacing w:line="40" w:lineRule="atLeast"/>
              <w:jc w:val="center"/>
              <w:rPr>
                <w:rFonts w:ascii="Calibri" w:eastAsia="dotum" w:hAnsi="Calibri"/>
                <w:b/>
                <w:color w:val="000000" w:themeColor="text1"/>
              </w:rPr>
            </w:pPr>
          </w:p>
        </w:tc>
        <w:tc>
          <w:tcPr>
            <w:tcW w:w="1292" w:type="dxa"/>
            <w:tcBorders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E65202" w:rsidRDefault="0098768E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O</w:t>
            </w: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>ctober</w:t>
            </w: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1E7EBB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1</w:t>
            </w:r>
            <w:r w:rsidR="0098768E">
              <w:rPr>
                <w:rFonts w:ascii="Calibri" w:eastAsiaTheme="minorEastAsia" w:hAnsi="Calibri"/>
                <w:color w:val="000000" w:themeColor="text1"/>
                <w:lang w:eastAsia="ko-KR"/>
              </w:rPr>
              <w:t>8-22</w:t>
            </w:r>
          </w:p>
        </w:tc>
        <w:tc>
          <w:tcPr>
            <w:tcW w:w="4441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AF695D">
            <w:pPr>
              <w:spacing w:line="40" w:lineRule="atLeast"/>
              <w:rPr>
                <w:rFonts w:ascii="Calibri" w:hAnsi="Calibri"/>
                <w:color w:val="000000" w:themeColor="text1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IW1 &amp; IW6</w:t>
            </w:r>
          </w:p>
        </w:tc>
      </w:tr>
      <w:tr w:rsidR="001E7EBB" w:rsidRPr="00ED3A65" w:rsidTr="00BF1EA8">
        <w:trPr>
          <w:trHeight w:val="162"/>
          <w:jc w:val="center"/>
        </w:trPr>
        <w:tc>
          <w:tcPr>
            <w:tcW w:w="2038" w:type="dxa"/>
            <w:vMerge/>
            <w:tcBorders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B43A8B">
            <w:pPr>
              <w:spacing w:line="40" w:lineRule="atLeast"/>
              <w:jc w:val="center"/>
              <w:rPr>
                <w:rFonts w:ascii="Calibri" w:eastAsia="dotum" w:hAnsi="Calibri"/>
                <w:b/>
                <w:color w:val="000000" w:themeColor="text1"/>
              </w:rPr>
            </w:pPr>
          </w:p>
        </w:tc>
        <w:tc>
          <w:tcPr>
            <w:tcW w:w="1292" w:type="dxa"/>
            <w:tcBorders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E65202" w:rsidRDefault="001E7EBB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E5039E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2</w:t>
            </w:r>
            <w:r w:rsidR="0098768E">
              <w:rPr>
                <w:rFonts w:ascii="Calibri" w:eastAsiaTheme="minorEastAsia" w:hAnsi="Calibri"/>
                <w:color w:val="000000" w:themeColor="text1"/>
                <w:lang w:eastAsia="ko-KR"/>
              </w:rPr>
              <w:t>5</w:t>
            </w:r>
          </w:p>
        </w:tc>
        <w:tc>
          <w:tcPr>
            <w:tcW w:w="4441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E204E0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MP2 &amp; MP6 begin</w:t>
            </w:r>
          </w:p>
        </w:tc>
      </w:tr>
      <w:tr w:rsidR="00CC0A77" w:rsidRPr="00ED3A65" w:rsidTr="00B03A4D">
        <w:trPr>
          <w:trHeight w:val="165"/>
          <w:jc w:val="center"/>
        </w:trPr>
        <w:tc>
          <w:tcPr>
            <w:tcW w:w="2038" w:type="dxa"/>
            <w:vMerge/>
            <w:tcBorders>
              <w:right w:val="dashSmallGap" w:sz="4" w:space="0" w:color="auto"/>
            </w:tcBorders>
            <w:shd w:val="clear" w:color="auto" w:fill="auto"/>
            <w:vAlign w:val="center"/>
          </w:tcPr>
          <w:p w:rsidR="00CC0A77" w:rsidRPr="000B15F0" w:rsidRDefault="00CC0A77" w:rsidP="00B43A8B">
            <w:pPr>
              <w:spacing w:line="40" w:lineRule="atLeast"/>
              <w:jc w:val="center"/>
              <w:rPr>
                <w:rFonts w:ascii="Calibri" w:eastAsia="dotum" w:hAnsi="Calibri"/>
                <w:b/>
                <w:color w:val="000000" w:themeColor="text1"/>
              </w:rPr>
            </w:pPr>
          </w:p>
        </w:tc>
        <w:tc>
          <w:tcPr>
            <w:tcW w:w="1292" w:type="dxa"/>
            <w:vMerge w:val="restart"/>
            <w:tcBorders>
              <w:top w:val="dashSmallGap" w:sz="4" w:space="0" w:color="auto"/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C0A77" w:rsidRPr="00E65202" w:rsidRDefault="00CC0A77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 w:rsidRPr="00E65202">
              <w:rPr>
                <w:rFonts w:ascii="Calibri" w:eastAsiaTheme="minorEastAsia" w:hAnsi="Calibri"/>
                <w:color w:val="000000" w:themeColor="text1"/>
                <w:lang w:eastAsia="ko-KR"/>
              </w:rPr>
              <w:t>December</w:t>
            </w: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C0A77" w:rsidRPr="000B15F0" w:rsidRDefault="001E7EBB" w:rsidP="00B6197D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1</w:t>
            </w:r>
            <w:r w:rsidR="0098768E">
              <w:rPr>
                <w:rFonts w:ascii="Calibri" w:eastAsiaTheme="minorEastAsia" w:hAnsi="Calibri"/>
                <w:color w:val="000000" w:themeColor="text1"/>
                <w:lang w:eastAsia="ko-KR"/>
              </w:rPr>
              <w:t>0</w:t>
            </w:r>
          </w:p>
        </w:tc>
        <w:tc>
          <w:tcPr>
            <w:tcW w:w="4441" w:type="dxa"/>
            <w:gridSpan w:val="2"/>
            <w:tcBorders>
              <w:top w:val="dashSmallGap" w:sz="4" w:space="0" w:color="auto"/>
              <w:left w:val="dashSmallGap" w:sz="4" w:space="0" w:color="auto"/>
            </w:tcBorders>
            <w:shd w:val="clear" w:color="auto" w:fill="auto"/>
            <w:vAlign w:val="center"/>
          </w:tcPr>
          <w:p w:rsidR="00CC0A77" w:rsidRPr="000B15F0" w:rsidRDefault="00CC0A77" w:rsidP="00B6197D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MP2 &amp; MP6 en</w:t>
            </w:r>
            <w:r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d</w:t>
            </w:r>
          </w:p>
        </w:tc>
      </w:tr>
      <w:tr w:rsidR="00CC0A77" w:rsidRPr="00ED3A65" w:rsidTr="001E7EBB">
        <w:trPr>
          <w:trHeight w:val="101"/>
          <w:jc w:val="center"/>
        </w:trPr>
        <w:tc>
          <w:tcPr>
            <w:tcW w:w="2038" w:type="dxa"/>
            <w:vMerge/>
            <w:tcBorders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C0A77" w:rsidRPr="000B15F0" w:rsidRDefault="00CC0A77" w:rsidP="00B43A8B">
            <w:pPr>
              <w:spacing w:line="40" w:lineRule="atLeast"/>
              <w:jc w:val="center"/>
              <w:rPr>
                <w:rFonts w:ascii="Calibri" w:eastAsia="dotum" w:hAnsi="Calibri"/>
                <w:b/>
                <w:color w:val="000000" w:themeColor="text1"/>
              </w:rPr>
            </w:pPr>
          </w:p>
        </w:tc>
        <w:tc>
          <w:tcPr>
            <w:tcW w:w="1292" w:type="dxa"/>
            <w:vMerge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C0A77" w:rsidRPr="00E65202" w:rsidRDefault="00CC0A77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spacing w:val="-6"/>
                <w:lang w:eastAsia="ko-KR"/>
              </w:rPr>
            </w:pP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C0A77" w:rsidRPr="000B15F0" w:rsidRDefault="001E7EBB" w:rsidP="00C32FF4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spacing w:val="-6"/>
                <w:lang w:eastAsia="ko-KR"/>
              </w:rPr>
            </w:pPr>
            <w:r>
              <w:rPr>
                <w:rFonts w:ascii="Calibri" w:eastAsiaTheme="minorEastAsia" w:hAnsi="Calibri" w:hint="eastAsia"/>
                <w:color w:val="000000" w:themeColor="text1"/>
                <w:spacing w:val="-6"/>
                <w:lang w:eastAsia="ko-KR"/>
              </w:rPr>
              <w:t>1</w:t>
            </w:r>
            <w:r w:rsidR="0098768E">
              <w:rPr>
                <w:rFonts w:ascii="Calibri" w:eastAsiaTheme="minorEastAsia" w:hAnsi="Calibri"/>
                <w:color w:val="000000" w:themeColor="text1"/>
                <w:spacing w:val="-6"/>
                <w:lang w:eastAsia="ko-KR"/>
              </w:rPr>
              <w:t>3</w:t>
            </w:r>
            <w:r w:rsidR="00CC0A77" w:rsidRPr="000B15F0">
              <w:rPr>
                <w:rFonts w:ascii="Calibri" w:eastAsiaTheme="minorEastAsia" w:hAnsi="Calibri" w:hint="eastAsia"/>
                <w:color w:val="000000" w:themeColor="text1"/>
                <w:spacing w:val="-6"/>
                <w:lang w:eastAsia="ko-KR"/>
              </w:rPr>
              <w:t xml:space="preserve"> </w:t>
            </w:r>
            <w:r w:rsidR="00CC0A77" w:rsidRPr="000B15F0">
              <w:rPr>
                <w:rFonts w:ascii="Calibri" w:eastAsiaTheme="minorEastAsia" w:hAnsi="Calibri"/>
                <w:color w:val="000000" w:themeColor="text1"/>
                <w:spacing w:val="-6"/>
                <w:lang w:eastAsia="ko-KR"/>
              </w:rPr>
              <w:t>–</w:t>
            </w:r>
            <w:r w:rsidR="00CC0A77" w:rsidRPr="000B15F0">
              <w:rPr>
                <w:rFonts w:ascii="Calibri" w:eastAsiaTheme="minorEastAsia" w:hAnsi="Calibri" w:hint="eastAsia"/>
                <w:color w:val="000000" w:themeColor="text1"/>
                <w:spacing w:val="-6"/>
                <w:lang w:eastAsia="ko-KR"/>
              </w:rPr>
              <w:t xml:space="preserve"> Jan. </w:t>
            </w:r>
            <w:r>
              <w:rPr>
                <w:rFonts w:ascii="Calibri" w:eastAsiaTheme="minorEastAsia" w:hAnsi="Calibri" w:hint="eastAsia"/>
                <w:color w:val="000000" w:themeColor="text1"/>
                <w:spacing w:val="-6"/>
                <w:lang w:eastAsia="ko-KR"/>
              </w:rPr>
              <w:t>1</w:t>
            </w:r>
            <w:r w:rsidR="003B5EB3">
              <w:rPr>
                <w:rFonts w:ascii="Calibri" w:eastAsiaTheme="minorEastAsia" w:hAnsi="Calibri"/>
                <w:color w:val="000000" w:themeColor="text1"/>
                <w:spacing w:val="-6"/>
                <w:lang w:eastAsia="ko-KR"/>
              </w:rPr>
              <w:t>0</w:t>
            </w:r>
          </w:p>
        </w:tc>
        <w:tc>
          <w:tcPr>
            <w:tcW w:w="4441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:rsidR="00CC0A77" w:rsidRPr="000B15F0" w:rsidRDefault="00CC0A77" w:rsidP="00B6197D">
            <w:pPr>
              <w:spacing w:line="40" w:lineRule="atLeast"/>
              <w:rPr>
                <w:rFonts w:ascii="Calibri" w:hAnsi="Calibri"/>
                <w:color w:val="000000" w:themeColor="text1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Winter Break</w:t>
            </w:r>
          </w:p>
        </w:tc>
      </w:tr>
      <w:tr w:rsidR="0082235D" w:rsidRPr="00ED3A65" w:rsidTr="00090C66">
        <w:trPr>
          <w:trHeight w:val="63"/>
          <w:jc w:val="center"/>
        </w:trPr>
        <w:tc>
          <w:tcPr>
            <w:tcW w:w="2038" w:type="dxa"/>
            <w:vMerge w:val="restart"/>
            <w:tcBorders>
              <w:top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82235D" w:rsidRPr="000B15F0" w:rsidRDefault="0082235D" w:rsidP="003C1C50">
            <w:pPr>
              <w:spacing w:line="40" w:lineRule="atLeast"/>
              <w:jc w:val="center"/>
              <w:rPr>
                <w:rFonts w:ascii="Calibri" w:eastAsiaTheme="minorEastAsia" w:hAnsi="Calibri"/>
                <w:b/>
                <w:color w:val="000000" w:themeColor="text1"/>
                <w:lang w:eastAsia="ko-KR"/>
              </w:rPr>
            </w:pPr>
            <w:r w:rsidRPr="000B15F0">
              <w:rPr>
                <w:rFonts w:ascii="Calibri" w:eastAsia="dotum" w:hAnsi="Calibri"/>
                <w:b/>
                <w:color w:val="000000" w:themeColor="text1"/>
              </w:rPr>
              <w:t>Spring 20</w:t>
            </w:r>
            <w:r>
              <w:rPr>
                <w:rFonts w:ascii="Calibri" w:eastAsia="dotum" w:hAnsi="Calibri"/>
                <w:b/>
                <w:color w:val="000000" w:themeColor="text1"/>
              </w:rPr>
              <w:t>22</w:t>
            </w:r>
          </w:p>
        </w:tc>
        <w:tc>
          <w:tcPr>
            <w:tcW w:w="1292" w:type="dxa"/>
            <w:vMerge w:val="restart"/>
            <w:tcBorders>
              <w:top w:val="dashSmallGap" w:sz="4" w:space="0" w:color="auto"/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82235D" w:rsidRPr="00E65202" w:rsidRDefault="0082235D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 w:rsidRPr="00E65202">
              <w:rPr>
                <w:rFonts w:ascii="Calibri" w:eastAsiaTheme="minorEastAsia" w:hAnsi="Calibri"/>
                <w:color w:val="000000" w:themeColor="text1"/>
                <w:lang w:eastAsia="ko-KR"/>
              </w:rPr>
              <w:t>January</w:t>
            </w: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82235D" w:rsidRPr="000B15F0" w:rsidRDefault="0082235D" w:rsidP="00E5039E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>10</w:t>
            </w:r>
          </w:p>
        </w:tc>
        <w:tc>
          <w:tcPr>
            <w:tcW w:w="4441" w:type="dxa"/>
            <w:gridSpan w:val="2"/>
            <w:tcBorders>
              <w:top w:val="dashSmallGap" w:sz="4" w:space="0" w:color="auto"/>
              <w:left w:val="dashSmallGap" w:sz="4" w:space="0" w:color="auto"/>
            </w:tcBorders>
            <w:shd w:val="clear" w:color="auto" w:fill="auto"/>
            <w:vAlign w:val="center"/>
          </w:tcPr>
          <w:p w:rsidR="0082235D" w:rsidRPr="000B15F0" w:rsidRDefault="0082235D" w:rsidP="00AF695D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MP3 begins</w:t>
            </w:r>
          </w:p>
        </w:tc>
      </w:tr>
      <w:tr w:rsidR="0082235D" w:rsidRPr="00ED3A65" w:rsidTr="00090C66">
        <w:trPr>
          <w:trHeight w:val="63"/>
          <w:jc w:val="center"/>
        </w:trPr>
        <w:tc>
          <w:tcPr>
            <w:tcW w:w="2038" w:type="dxa"/>
            <w:vMerge/>
            <w:tcBorders>
              <w:top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82235D" w:rsidRPr="000B15F0" w:rsidRDefault="0082235D" w:rsidP="003C1C50">
            <w:pPr>
              <w:spacing w:line="40" w:lineRule="atLeast"/>
              <w:jc w:val="center"/>
              <w:rPr>
                <w:rFonts w:ascii="Calibri" w:eastAsia="dotum" w:hAnsi="Calibri"/>
                <w:b/>
                <w:color w:val="000000" w:themeColor="text1"/>
              </w:rPr>
            </w:pPr>
          </w:p>
        </w:tc>
        <w:tc>
          <w:tcPr>
            <w:tcW w:w="1292" w:type="dxa"/>
            <w:vMerge/>
            <w:tcBorders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82235D" w:rsidRPr="00E65202" w:rsidRDefault="0082235D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82235D" w:rsidRDefault="0082235D" w:rsidP="00E5039E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1</w:t>
            </w: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>7</w:t>
            </w:r>
          </w:p>
        </w:tc>
        <w:tc>
          <w:tcPr>
            <w:tcW w:w="4441" w:type="dxa"/>
            <w:gridSpan w:val="2"/>
            <w:tcBorders>
              <w:top w:val="dashSmallGap" w:sz="4" w:space="0" w:color="auto"/>
              <w:left w:val="dashSmallGap" w:sz="4" w:space="0" w:color="auto"/>
            </w:tcBorders>
            <w:shd w:val="clear" w:color="auto" w:fill="auto"/>
            <w:vAlign w:val="center"/>
          </w:tcPr>
          <w:p w:rsidR="0082235D" w:rsidRPr="00BE1938" w:rsidRDefault="0082235D" w:rsidP="00AF695D">
            <w:pPr>
              <w:spacing w:line="40" w:lineRule="atLeast"/>
              <w:rPr>
                <w:rFonts w:ascii="Calibri" w:hAnsi="Calibri" w:cs="Calibri"/>
                <w:color w:val="000000" w:themeColor="text1"/>
              </w:rPr>
            </w:pPr>
            <w:r w:rsidRPr="00BE1938">
              <w:rPr>
                <w:rFonts w:ascii="Calibri" w:eastAsiaTheme="minorEastAsia" w:hAnsi="Calibri" w:cs="Calibri"/>
                <w:color w:val="000000" w:themeColor="text1"/>
                <w:lang w:eastAsia="ko-KR"/>
              </w:rPr>
              <w:t xml:space="preserve">ABP </w:t>
            </w:r>
            <w:r>
              <w:rPr>
                <w:rFonts w:ascii="Calibri" w:eastAsiaTheme="minorEastAsia" w:hAnsi="Calibri" w:cs="Calibri"/>
                <w:color w:val="000000" w:themeColor="text1"/>
                <w:lang w:eastAsia="ko-KR"/>
              </w:rPr>
              <w:t>Kick-off Dinner</w:t>
            </w:r>
          </w:p>
        </w:tc>
      </w:tr>
      <w:tr w:rsidR="0082235D" w:rsidRPr="00ED3A65" w:rsidTr="00090C66">
        <w:trPr>
          <w:trHeight w:val="63"/>
          <w:jc w:val="center"/>
        </w:trPr>
        <w:tc>
          <w:tcPr>
            <w:tcW w:w="2038" w:type="dxa"/>
            <w:vMerge/>
            <w:tcBorders>
              <w:top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82235D" w:rsidRPr="000B15F0" w:rsidRDefault="0082235D" w:rsidP="003C1C50">
            <w:pPr>
              <w:spacing w:line="40" w:lineRule="atLeast"/>
              <w:jc w:val="center"/>
              <w:rPr>
                <w:rFonts w:ascii="Calibri" w:eastAsia="dotum" w:hAnsi="Calibri"/>
                <w:b/>
                <w:color w:val="000000" w:themeColor="text1"/>
              </w:rPr>
            </w:pPr>
          </w:p>
        </w:tc>
        <w:tc>
          <w:tcPr>
            <w:tcW w:w="1292" w:type="dxa"/>
            <w:vMerge/>
            <w:tcBorders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82235D" w:rsidRPr="00E65202" w:rsidRDefault="0082235D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82235D" w:rsidRDefault="0082235D" w:rsidP="00E5039E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3</w:t>
            </w: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>1-Feb 4</w:t>
            </w:r>
          </w:p>
        </w:tc>
        <w:tc>
          <w:tcPr>
            <w:tcW w:w="4441" w:type="dxa"/>
            <w:gridSpan w:val="2"/>
            <w:tcBorders>
              <w:top w:val="dashSmallGap" w:sz="4" w:space="0" w:color="auto"/>
              <w:left w:val="dashSmallGap" w:sz="4" w:space="0" w:color="auto"/>
            </w:tcBorders>
            <w:shd w:val="clear" w:color="auto" w:fill="auto"/>
            <w:vAlign w:val="center"/>
          </w:tcPr>
          <w:p w:rsidR="0082235D" w:rsidRPr="00BE1938" w:rsidRDefault="0082235D" w:rsidP="00AF695D">
            <w:pPr>
              <w:spacing w:line="40" w:lineRule="atLeast"/>
              <w:rPr>
                <w:rFonts w:ascii="Calibri" w:eastAsiaTheme="minorEastAsia" w:hAnsi="Calibri" w:cs="Calibri"/>
                <w:color w:val="000000" w:themeColor="text1"/>
                <w:lang w:eastAsia="ko-KR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Lunar New Year Recess</w:t>
            </w:r>
          </w:p>
        </w:tc>
      </w:tr>
      <w:tr w:rsidR="0082235D" w:rsidRPr="00ED3A65" w:rsidTr="00374DEE">
        <w:trPr>
          <w:trHeight w:val="162"/>
          <w:jc w:val="center"/>
        </w:trPr>
        <w:tc>
          <w:tcPr>
            <w:tcW w:w="2038" w:type="dxa"/>
            <w:vMerge/>
            <w:tcBorders>
              <w:top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82235D" w:rsidRPr="000B15F0" w:rsidRDefault="0082235D" w:rsidP="00B43A8B">
            <w:pPr>
              <w:spacing w:line="40" w:lineRule="atLeast"/>
              <w:jc w:val="center"/>
              <w:rPr>
                <w:rFonts w:ascii="Calibri" w:eastAsia="dotum" w:hAnsi="Calibri"/>
                <w:b/>
                <w:color w:val="000000" w:themeColor="text1"/>
              </w:rPr>
            </w:pPr>
          </w:p>
        </w:tc>
        <w:tc>
          <w:tcPr>
            <w:tcW w:w="1292" w:type="dxa"/>
            <w:vMerge w:val="restart"/>
            <w:tcBorders>
              <w:top w:val="nil"/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82235D" w:rsidRPr="00E65202" w:rsidRDefault="0082235D" w:rsidP="00860351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 w:rsidRPr="00E65202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February</w:t>
            </w: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82235D" w:rsidRPr="000B15F0" w:rsidRDefault="0082235D" w:rsidP="00E5039E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>7</w:t>
            </w:r>
          </w:p>
        </w:tc>
        <w:tc>
          <w:tcPr>
            <w:tcW w:w="4441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:rsidR="0082235D" w:rsidRPr="000B15F0" w:rsidRDefault="0082235D" w:rsidP="00DE2ED9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MP3</w:t>
            </w:r>
            <w:r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 xml:space="preserve"> Resumes</w:t>
            </w:r>
          </w:p>
        </w:tc>
      </w:tr>
      <w:tr w:rsidR="0082235D" w:rsidRPr="00ED3A65" w:rsidTr="00374DEE">
        <w:trPr>
          <w:trHeight w:val="150"/>
          <w:jc w:val="center"/>
        </w:trPr>
        <w:tc>
          <w:tcPr>
            <w:tcW w:w="2038" w:type="dxa"/>
            <w:vMerge/>
            <w:tcBorders>
              <w:top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82235D" w:rsidRPr="000B15F0" w:rsidRDefault="0082235D" w:rsidP="00B43A8B">
            <w:pPr>
              <w:spacing w:line="40" w:lineRule="atLeast"/>
              <w:jc w:val="center"/>
              <w:rPr>
                <w:rFonts w:ascii="Calibri" w:eastAsia="dotum" w:hAnsi="Calibri"/>
                <w:b/>
                <w:color w:val="000000" w:themeColor="text1"/>
              </w:rPr>
            </w:pPr>
          </w:p>
        </w:tc>
        <w:tc>
          <w:tcPr>
            <w:tcW w:w="1292" w:type="dxa"/>
            <w:vMerge/>
            <w:tcBorders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82235D" w:rsidRPr="00E65202" w:rsidRDefault="0082235D" w:rsidP="00860351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82235D" w:rsidRPr="000B15F0" w:rsidRDefault="0082235D" w:rsidP="00C7513F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24</w:t>
            </w:r>
          </w:p>
        </w:tc>
        <w:tc>
          <w:tcPr>
            <w:tcW w:w="4441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:rsidR="0082235D" w:rsidRPr="000B15F0" w:rsidRDefault="0082235D" w:rsidP="00DE2ED9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Graduation Ceremony</w:t>
            </w:r>
          </w:p>
        </w:tc>
      </w:tr>
      <w:tr w:rsidR="00C13B5B" w:rsidRPr="00ED3A65" w:rsidTr="00C13B5B">
        <w:trPr>
          <w:trHeight w:val="150"/>
          <w:jc w:val="center"/>
        </w:trPr>
        <w:tc>
          <w:tcPr>
            <w:tcW w:w="2038" w:type="dxa"/>
            <w:vMerge/>
            <w:tcBorders>
              <w:top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13B5B" w:rsidRPr="000B15F0" w:rsidRDefault="00C13B5B" w:rsidP="00B43A8B">
            <w:pPr>
              <w:spacing w:line="40" w:lineRule="atLeast"/>
              <w:jc w:val="center"/>
              <w:rPr>
                <w:rFonts w:ascii="Calibri" w:eastAsia="dotum" w:hAnsi="Calibri"/>
                <w:b/>
                <w:color w:val="000000" w:themeColor="text1"/>
              </w:rPr>
            </w:pPr>
          </w:p>
        </w:tc>
        <w:tc>
          <w:tcPr>
            <w:tcW w:w="1292" w:type="dxa"/>
            <w:vMerge w:val="restart"/>
            <w:tcBorders>
              <w:top w:val="dashSmallGap" w:sz="4" w:space="0" w:color="auto"/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13B5B" w:rsidRPr="00E65202" w:rsidRDefault="00C13B5B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 w:rsidRPr="00E65202">
              <w:rPr>
                <w:rFonts w:ascii="Calibri" w:eastAsiaTheme="minorEastAsia" w:hAnsi="Calibri"/>
                <w:color w:val="000000" w:themeColor="text1"/>
                <w:lang w:eastAsia="ko-KR"/>
              </w:rPr>
              <w:t>March</w:t>
            </w: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13B5B" w:rsidRPr="000B15F0" w:rsidRDefault="0082235D" w:rsidP="00C7513F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4</w:t>
            </w:r>
          </w:p>
        </w:tc>
        <w:tc>
          <w:tcPr>
            <w:tcW w:w="4441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:rsidR="00C13B5B" w:rsidRPr="000B15F0" w:rsidRDefault="00C13B5B" w:rsidP="00DE2ED9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MP3 ends</w:t>
            </w:r>
          </w:p>
        </w:tc>
      </w:tr>
      <w:tr w:rsidR="00C13B5B" w:rsidRPr="00ED3A65" w:rsidTr="006957E9">
        <w:trPr>
          <w:trHeight w:val="256"/>
          <w:jc w:val="center"/>
        </w:trPr>
        <w:tc>
          <w:tcPr>
            <w:tcW w:w="2038" w:type="dxa"/>
            <w:vMerge/>
            <w:tcBorders>
              <w:top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13B5B" w:rsidRPr="000B15F0" w:rsidRDefault="00C13B5B" w:rsidP="00B43A8B">
            <w:pPr>
              <w:spacing w:line="40" w:lineRule="atLeast"/>
              <w:jc w:val="center"/>
              <w:rPr>
                <w:rFonts w:ascii="Calibri" w:eastAsia="dotum" w:hAnsi="Calibri"/>
                <w:b/>
                <w:color w:val="000000" w:themeColor="text1"/>
              </w:rPr>
            </w:pPr>
          </w:p>
        </w:tc>
        <w:tc>
          <w:tcPr>
            <w:tcW w:w="1292" w:type="dxa"/>
            <w:vMerge/>
            <w:tcBorders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13B5B" w:rsidRPr="00E65202" w:rsidRDefault="00C13B5B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13B5B" w:rsidRPr="000B15F0" w:rsidRDefault="0082235D" w:rsidP="00C13B5B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 xml:space="preserve">7 </w:t>
            </w:r>
            <w:r w:rsidR="00C13B5B" w:rsidRPr="000B15F0">
              <w:rPr>
                <w:rFonts w:ascii="Calibri" w:eastAsiaTheme="minorEastAsia" w:hAnsi="Calibri"/>
                <w:color w:val="000000" w:themeColor="text1"/>
                <w:lang w:eastAsia="ko-KR"/>
              </w:rPr>
              <w:t>–</w:t>
            </w:r>
            <w:r w:rsidR="00C13B5B"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 xml:space="preserve"> </w:t>
            </w:r>
            <w:r w:rsidR="00C13B5B">
              <w:rPr>
                <w:rFonts w:ascii="Calibri" w:eastAsiaTheme="minorEastAsia" w:hAnsi="Calibri"/>
                <w:color w:val="000000" w:themeColor="text1"/>
                <w:lang w:eastAsia="ko-KR"/>
              </w:rPr>
              <w:t>1</w:t>
            </w: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>1</w:t>
            </w:r>
          </w:p>
        </w:tc>
        <w:tc>
          <w:tcPr>
            <w:tcW w:w="4441" w:type="dxa"/>
            <w:gridSpan w:val="2"/>
            <w:tcBorders>
              <w:top w:val="dashSmallGap" w:sz="4" w:space="0" w:color="auto"/>
              <w:left w:val="dashSmallGap" w:sz="4" w:space="0" w:color="auto"/>
            </w:tcBorders>
            <w:shd w:val="clear" w:color="auto" w:fill="auto"/>
            <w:vAlign w:val="center"/>
          </w:tcPr>
          <w:p w:rsidR="00C13B5B" w:rsidRPr="000B15F0" w:rsidRDefault="00C13B5B" w:rsidP="00AF695D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Intensive Week (IW2)</w:t>
            </w:r>
          </w:p>
        </w:tc>
      </w:tr>
      <w:tr w:rsidR="00C13B5B" w:rsidRPr="00ED3A65" w:rsidTr="006957E9">
        <w:trPr>
          <w:trHeight w:val="162"/>
          <w:jc w:val="center"/>
        </w:trPr>
        <w:tc>
          <w:tcPr>
            <w:tcW w:w="2038" w:type="dxa"/>
            <w:vMerge/>
            <w:tcBorders>
              <w:top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13B5B" w:rsidRPr="000B15F0" w:rsidRDefault="00C13B5B" w:rsidP="00B43A8B">
            <w:pPr>
              <w:spacing w:line="40" w:lineRule="atLeast"/>
              <w:jc w:val="center"/>
              <w:rPr>
                <w:rFonts w:ascii="Calibri" w:eastAsia="dotum" w:hAnsi="Calibri"/>
                <w:b/>
                <w:color w:val="000000" w:themeColor="text1"/>
              </w:rPr>
            </w:pPr>
          </w:p>
        </w:tc>
        <w:tc>
          <w:tcPr>
            <w:tcW w:w="1292" w:type="dxa"/>
            <w:vMerge/>
            <w:tcBorders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13B5B" w:rsidRPr="00E65202" w:rsidRDefault="00C13B5B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13B5B" w:rsidRPr="000B15F0" w:rsidRDefault="00C13B5B" w:rsidP="00C7513F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1</w:t>
            </w:r>
            <w:r w:rsidR="0082235D">
              <w:rPr>
                <w:rFonts w:ascii="Calibri" w:eastAsiaTheme="minorEastAsia" w:hAnsi="Calibri"/>
                <w:color w:val="000000" w:themeColor="text1"/>
                <w:lang w:eastAsia="ko-KR"/>
              </w:rPr>
              <w:t>4</w:t>
            </w:r>
          </w:p>
        </w:tc>
        <w:tc>
          <w:tcPr>
            <w:tcW w:w="4441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:rsidR="00C13B5B" w:rsidRPr="000B15F0" w:rsidRDefault="00C13B5B" w:rsidP="00AF695D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MP4 begins</w:t>
            </w:r>
          </w:p>
        </w:tc>
      </w:tr>
      <w:tr w:rsidR="00365617" w:rsidRPr="00ED3A65" w:rsidTr="001E7EBB">
        <w:trPr>
          <w:trHeight w:val="283"/>
          <w:jc w:val="center"/>
        </w:trPr>
        <w:tc>
          <w:tcPr>
            <w:tcW w:w="2038" w:type="dxa"/>
            <w:vMerge/>
            <w:tcBorders>
              <w:top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365617" w:rsidRPr="000B15F0" w:rsidRDefault="00365617" w:rsidP="00B43A8B">
            <w:pPr>
              <w:spacing w:line="40" w:lineRule="atLeast"/>
              <w:jc w:val="center"/>
              <w:rPr>
                <w:rFonts w:ascii="Calibri" w:eastAsia="dotum" w:hAnsi="Calibri"/>
                <w:b/>
                <w:color w:val="000000" w:themeColor="text1"/>
              </w:rPr>
            </w:pPr>
          </w:p>
        </w:tc>
        <w:tc>
          <w:tcPr>
            <w:tcW w:w="1292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365617" w:rsidRPr="00E65202" w:rsidRDefault="0082235D" w:rsidP="0082235D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 w:rsidRPr="00E65202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April</w:t>
            </w: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365617" w:rsidRPr="000B15F0" w:rsidRDefault="0082235D" w:rsidP="001E7EBB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2</w:t>
            </w: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>9</w:t>
            </w:r>
          </w:p>
        </w:tc>
        <w:tc>
          <w:tcPr>
            <w:tcW w:w="4441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:rsidR="00365617" w:rsidRPr="000B15F0" w:rsidRDefault="00365617" w:rsidP="00AF695D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MP4 ends</w:t>
            </w:r>
          </w:p>
        </w:tc>
      </w:tr>
      <w:tr w:rsidR="00C13B5B" w:rsidRPr="00ED3A65" w:rsidTr="005C6F8B">
        <w:trPr>
          <w:trHeight w:val="283"/>
          <w:jc w:val="center"/>
        </w:trPr>
        <w:tc>
          <w:tcPr>
            <w:tcW w:w="2038" w:type="dxa"/>
            <w:vMerge w:val="restart"/>
            <w:tcBorders>
              <w:top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13B5B" w:rsidRPr="000B15F0" w:rsidRDefault="00C13B5B" w:rsidP="001E7EBB">
            <w:pPr>
              <w:spacing w:line="40" w:lineRule="atLeast"/>
              <w:jc w:val="center"/>
              <w:rPr>
                <w:rFonts w:ascii="Calibri" w:eastAsiaTheme="minorEastAsia" w:hAnsi="Calibri"/>
                <w:b/>
                <w:color w:val="000000" w:themeColor="text1"/>
                <w:lang w:eastAsia="ko-KR"/>
              </w:rPr>
            </w:pPr>
            <w:r w:rsidRPr="000B15F0">
              <w:rPr>
                <w:rFonts w:ascii="Calibri" w:eastAsia="dotum" w:hAnsi="Calibri"/>
                <w:b/>
                <w:color w:val="000000" w:themeColor="text1"/>
              </w:rPr>
              <w:t>Summer 20</w:t>
            </w:r>
            <w:r>
              <w:rPr>
                <w:rFonts w:ascii="Calibri" w:eastAsia="dotum" w:hAnsi="Calibri"/>
                <w:b/>
                <w:color w:val="000000" w:themeColor="text1"/>
              </w:rPr>
              <w:t>2</w:t>
            </w:r>
            <w:r w:rsidR="0098768E">
              <w:rPr>
                <w:rFonts w:ascii="Calibri" w:eastAsia="dotum" w:hAnsi="Calibri"/>
                <w:b/>
                <w:color w:val="000000" w:themeColor="text1"/>
              </w:rPr>
              <w:t>2</w:t>
            </w:r>
          </w:p>
        </w:tc>
        <w:tc>
          <w:tcPr>
            <w:tcW w:w="1292" w:type="dxa"/>
            <w:vMerge w:val="restart"/>
            <w:tcBorders>
              <w:top w:val="dashSmallGap" w:sz="4" w:space="0" w:color="auto"/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13B5B" w:rsidRPr="00E65202" w:rsidRDefault="00C13B5B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 w:rsidRPr="00E65202">
              <w:rPr>
                <w:rFonts w:ascii="Calibri" w:eastAsiaTheme="minorEastAsia" w:hAnsi="Calibri"/>
                <w:color w:val="000000" w:themeColor="text1"/>
                <w:lang w:eastAsia="ko-KR"/>
              </w:rPr>
              <w:t>May</w:t>
            </w: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13B5B" w:rsidRPr="000B15F0" w:rsidRDefault="0082235D" w:rsidP="00C13B5B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>2</w:t>
            </w:r>
            <w:r w:rsidR="00C13B5B"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 xml:space="preserve"> </w:t>
            </w:r>
            <w:r w:rsidR="00C13B5B" w:rsidRPr="000B15F0">
              <w:rPr>
                <w:rFonts w:ascii="Calibri" w:eastAsiaTheme="minorEastAsia" w:hAnsi="Calibri"/>
                <w:color w:val="000000" w:themeColor="text1"/>
                <w:lang w:eastAsia="ko-KR"/>
              </w:rPr>
              <w:t>–</w:t>
            </w:r>
            <w:r w:rsidR="00C13B5B"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>6</w:t>
            </w:r>
          </w:p>
        </w:tc>
        <w:tc>
          <w:tcPr>
            <w:tcW w:w="4441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:rsidR="00C13B5B" w:rsidRPr="000B15F0" w:rsidRDefault="00C13B5B" w:rsidP="00AF695D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Summer Intensive Courses (IW3)</w:t>
            </w:r>
          </w:p>
        </w:tc>
      </w:tr>
      <w:tr w:rsidR="00C13B5B" w:rsidRPr="00ED3A65" w:rsidTr="005C6F8B">
        <w:trPr>
          <w:trHeight w:val="283"/>
          <w:jc w:val="center"/>
        </w:trPr>
        <w:tc>
          <w:tcPr>
            <w:tcW w:w="2038" w:type="dxa"/>
            <w:vMerge/>
            <w:tcBorders>
              <w:right w:val="dashSmallGap" w:sz="4" w:space="0" w:color="auto"/>
            </w:tcBorders>
            <w:shd w:val="clear" w:color="auto" w:fill="auto"/>
            <w:vAlign w:val="center"/>
          </w:tcPr>
          <w:p w:rsidR="00C13B5B" w:rsidRPr="000B15F0" w:rsidRDefault="00C13B5B" w:rsidP="00B43A8B">
            <w:pPr>
              <w:spacing w:line="40" w:lineRule="atLeast"/>
              <w:jc w:val="center"/>
              <w:rPr>
                <w:rFonts w:ascii="Calibri" w:eastAsia="dotum" w:hAnsi="Calibri"/>
                <w:b/>
                <w:color w:val="000000" w:themeColor="text1"/>
              </w:rPr>
            </w:pPr>
          </w:p>
        </w:tc>
        <w:tc>
          <w:tcPr>
            <w:tcW w:w="1292" w:type="dxa"/>
            <w:vMerge/>
            <w:tcBorders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13B5B" w:rsidRPr="00E65202" w:rsidRDefault="00C13B5B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13B5B" w:rsidRPr="000B15F0" w:rsidRDefault="0082235D" w:rsidP="00C13B5B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>9</w:t>
            </w:r>
            <w:r w:rsidR="00C13B5B"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 xml:space="preserve"> </w:t>
            </w:r>
            <w:r w:rsidR="00C13B5B" w:rsidRPr="000B15F0">
              <w:rPr>
                <w:rFonts w:ascii="Calibri" w:eastAsiaTheme="minorEastAsia" w:hAnsi="Calibri"/>
                <w:color w:val="000000" w:themeColor="text1"/>
                <w:lang w:eastAsia="ko-KR"/>
              </w:rPr>
              <w:t>–</w:t>
            </w:r>
            <w:r w:rsidR="00C13B5B"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 xml:space="preserve"> </w:t>
            </w:r>
            <w:r w:rsidR="00C13B5B">
              <w:rPr>
                <w:rFonts w:ascii="Calibri" w:eastAsiaTheme="minorEastAsia" w:hAnsi="Calibri"/>
                <w:color w:val="000000" w:themeColor="text1"/>
                <w:lang w:eastAsia="ko-KR"/>
              </w:rPr>
              <w:t>1</w:t>
            </w: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>3</w:t>
            </w:r>
          </w:p>
        </w:tc>
        <w:tc>
          <w:tcPr>
            <w:tcW w:w="4441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:rsidR="00C13B5B" w:rsidRPr="000B15F0" w:rsidRDefault="005F5462" w:rsidP="00AF695D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  <w:r w:rsidRPr="005F5462">
              <w:rPr>
                <w:rFonts w:ascii="Calibri" w:eastAsia="dotum" w:hAnsi="Calibri"/>
                <w:color w:val="000000" w:themeColor="text1"/>
              </w:rPr>
              <w:t xml:space="preserve">Applied Business Projects </w:t>
            </w:r>
            <w:r w:rsidR="00C13B5B" w:rsidRPr="000B15F0">
              <w:rPr>
                <w:rFonts w:ascii="Calibri" w:eastAsia="dotum" w:hAnsi="Calibri"/>
                <w:color w:val="000000" w:themeColor="text1"/>
              </w:rPr>
              <w:t>(IW4)</w:t>
            </w:r>
          </w:p>
        </w:tc>
      </w:tr>
      <w:tr w:rsidR="00C13B5B" w:rsidRPr="00ED3A65" w:rsidTr="009F331B">
        <w:trPr>
          <w:trHeight w:val="162"/>
          <w:jc w:val="center"/>
        </w:trPr>
        <w:tc>
          <w:tcPr>
            <w:tcW w:w="2038" w:type="dxa"/>
            <w:vMerge/>
            <w:tcBorders>
              <w:right w:val="dashSmallGap" w:sz="4" w:space="0" w:color="auto"/>
            </w:tcBorders>
            <w:shd w:val="clear" w:color="auto" w:fill="auto"/>
            <w:vAlign w:val="center"/>
          </w:tcPr>
          <w:p w:rsidR="00C13B5B" w:rsidRPr="000B15F0" w:rsidRDefault="00C13B5B" w:rsidP="00B43A8B">
            <w:pPr>
              <w:spacing w:line="40" w:lineRule="atLeast"/>
              <w:jc w:val="center"/>
              <w:rPr>
                <w:rFonts w:ascii="Calibri" w:eastAsia="dotum" w:hAnsi="Calibri"/>
                <w:b/>
                <w:color w:val="000000" w:themeColor="text1"/>
              </w:rPr>
            </w:pPr>
          </w:p>
        </w:tc>
        <w:tc>
          <w:tcPr>
            <w:tcW w:w="1292" w:type="dxa"/>
            <w:vMerge/>
            <w:tcBorders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13B5B" w:rsidRPr="00E65202" w:rsidRDefault="00C13B5B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13B5B" w:rsidRPr="000B15F0" w:rsidRDefault="00C13B5B" w:rsidP="00C13B5B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>1</w:t>
            </w:r>
            <w:r w:rsidR="0082235D">
              <w:rPr>
                <w:rFonts w:ascii="Calibri" w:eastAsiaTheme="minorEastAsia" w:hAnsi="Calibri"/>
                <w:color w:val="000000" w:themeColor="text1"/>
                <w:lang w:eastAsia="ko-KR"/>
              </w:rPr>
              <w:t>6</w:t>
            </w:r>
            <w:r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 xml:space="preserve"> </w:t>
            </w:r>
            <w:r w:rsidRPr="000B15F0">
              <w:rPr>
                <w:rFonts w:ascii="Calibri" w:eastAsiaTheme="minorEastAsia" w:hAnsi="Calibri"/>
                <w:color w:val="000000" w:themeColor="text1"/>
                <w:lang w:eastAsia="ko-KR"/>
              </w:rPr>
              <w:t>–</w:t>
            </w:r>
            <w:r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>2</w:t>
            </w:r>
            <w:r w:rsidR="0082235D">
              <w:rPr>
                <w:rFonts w:ascii="Calibri" w:eastAsiaTheme="minorEastAsia" w:hAnsi="Calibri"/>
                <w:color w:val="000000" w:themeColor="text1"/>
                <w:lang w:eastAsia="ko-KR"/>
              </w:rPr>
              <w:t>0</w:t>
            </w:r>
          </w:p>
        </w:tc>
        <w:tc>
          <w:tcPr>
            <w:tcW w:w="4441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:rsidR="00C13B5B" w:rsidRPr="000B15F0" w:rsidRDefault="005F5462" w:rsidP="00A11D03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  <w:r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Global</w:t>
            </w:r>
            <w:r w:rsidRPr="000B15F0">
              <w:rPr>
                <w:rFonts w:ascii="Calibri" w:eastAsiaTheme="minorEastAsia" w:hAnsi="Calibri"/>
                <w:color w:val="000000" w:themeColor="text1"/>
                <w:lang w:eastAsia="ko-KR"/>
              </w:rPr>
              <w:t xml:space="preserve"> Field Trip</w:t>
            </w:r>
            <w:r w:rsidRPr="000B15F0">
              <w:rPr>
                <w:rFonts w:ascii="Calibri" w:eastAsia="dotum" w:hAnsi="Calibri"/>
                <w:color w:val="000000" w:themeColor="text1"/>
              </w:rPr>
              <w:t xml:space="preserve"> </w:t>
            </w:r>
            <w:r w:rsidR="00C13B5B" w:rsidRPr="000B15F0">
              <w:rPr>
                <w:rFonts w:ascii="Calibri" w:eastAsia="dotum" w:hAnsi="Calibri"/>
                <w:color w:val="000000" w:themeColor="text1"/>
              </w:rPr>
              <w:t>(IW</w:t>
            </w:r>
            <w:r w:rsidR="00C13B5B"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5</w:t>
            </w:r>
            <w:r w:rsidR="00C13B5B" w:rsidRPr="000B15F0">
              <w:rPr>
                <w:rFonts w:ascii="Calibri" w:eastAsia="dotum" w:hAnsi="Calibri"/>
                <w:color w:val="000000" w:themeColor="text1"/>
              </w:rPr>
              <w:t>)</w:t>
            </w:r>
          </w:p>
        </w:tc>
      </w:tr>
      <w:tr w:rsidR="00C13B5B" w:rsidRPr="00ED3A65" w:rsidTr="009F331B">
        <w:trPr>
          <w:trHeight w:val="332"/>
          <w:jc w:val="center"/>
        </w:trPr>
        <w:tc>
          <w:tcPr>
            <w:tcW w:w="2038" w:type="dxa"/>
            <w:vMerge/>
            <w:tcBorders>
              <w:right w:val="dashSmallGap" w:sz="4" w:space="0" w:color="auto"/>
            </w:tcBorders>
            <w:shd w:val="clear" w:color="auto" w:fill="auto"/>
            <w:vAlign w:val="center"/>
          </w:tcPr>
          <w:p w:rsidR="00C13B5B" w:rsidRPr="000B15F0" w:rsidRDefault="00C13B5B" w:rsidP="00B43A8B">
            <w:pPr>
              <w:spacing w:line="40" w:lineRule="atLeast"/>
              <w:jc w:val="center"/>
              <w:rPr>
                <w:rFonts w:ascii="Calibri" w:eastAsia="dotum" w:hAnsi="Calibri"/>
                <w:b/>
                <w:color w:val="000000" w:themeColor="text1"/>
              </w:rPr>
            </w:pPr>
          </w:p>
        </w:tc>
        <w:tc>
          <w:tcPr>
            <w:tcW w:w="1292" w:type="dxa"/>
            <w:vMerge/>
            <w:tcBorders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13B5B" w:rsidRPr="00E65202" w:rsidRDefault="00C13B5B" w:rsidP="00365617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13B5B" w:rsidRPr="000B15F0" w:rsidRDefault="005F5462" w:rsidP="001E7EBB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>23</w:t>
            </w:r>
            <w:r w:rsidR="00C13B5B"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 xml:space="preserve"> </w:t>
            </w:r>
            <w:r w:rsidR="00C13B5B" w:rsidRPr="000B15F0">
              <w:rPr>
                <w:rFonts w:ascii="Calibri" w:eastAsiaTheme="minorEastAsia" w:hAnsi="Calibri"/>
                <w:color w:val="000000" w:themeColor="text1"/>
                <w:lang w:eastAsia="ko-KR"/>
              </w:rPr>
              <w:t xml:space="preserve">– Aug. </w:t>
            </w:r>
            <w:r w:rsidR="00C13B5B"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2</w:t>
            </w:r>
            <w:r w:rsidR="00AB1BEA">
              <w:rPr>
                <w:rFonts w:ascii="Calibri" w:eastAsiaTheme="minorEastAsia" w:hAnsi="Calibri"/>
                <w:color w:val="000000" w:themeColor="text1"/>
                <w:lang w:eastAsia="ko-KR"/>
              </w:rPr>
              <w:t>2</w:t>
            </w:r>
          </w:p>
        </w:tc>
        <w:tc>
          <w:tcPr>
            <w:tcW w:w="4441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</w:tcBorders>
            <w:shd w:val="clear" w:color="auto" w:fill="auto"/>
            <w:vAlign w:val="center"/>
          </w:tcPr>
          <w:p w:rsidR="00C13B5B" w:rsidRPr="000B15F0" w:rsidRDefault="00C13B5B" w:rsidP="00AF695D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Summer Vacati</w:t>
            </w:r>
            <w:bookmarkStart w:id="1" w:name="_GoBack"/>
            <w:bookmarkEnd w:id="1"/>
            <w:r w:rsidRPr="000B15F0">
              <w:rPr>
                <w:rFonts w:ascii="Calibri" w:eastAsia="dotum" w:hAnsi="Calibri"/>
                <w:color w:val="000000" w:themeColor="text1"/>
              </w:rPr>
              <w:t>on</w:t>
            </w:r>
          </w:p>
          <w:p w:rsidR="00C13B5B" w:rsidRPr="000B15F0" w:rsidRDefault="00C13B5B" w:rsidP="00AF695D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Summer Internship</w:t>
            </w:r>
          </w:p>
        </w:tc>
      </w:tr>
      <w:tr w:rsidR="00CC0A77" w:rsidRPr="00ED3A65" w:rsidTr="001E7EBB">
        <w:trPr>
          <w:trHeight w:val="283"/>
          <w:jc w:val="center"/>
        </w:trPr>
        <w:tc>
          <w:tcPr>
            <w:tcW w:w="2038" w:type="dxa"/>
            <w:vMerge w:val="restart"/>
            <w:tcBorders>
              <w:top w:val="dashSmallGap" w:sz="4" w:space="0" w:color="auto"/>
              <w:bottom w:val="single" w:sz="12" w:space="0" w:color="000000"/>
              <w:right w:val="dashSmallGap" w:sz="4" w:space="0" w:color="auto"/>
            </w:tcBorders>
            <w:shd w:val="clear" w:color="auto" w:fill="auto"/>
            <w:vAlign w:val="center"/>
          </w:tcPr>
          <w:p w:rsidR="00CC0A77" w:rsidRPr="000B15F0" w:rsidRDefault="00CC0A77" w:rsidP="003C1C50">
            <w:pPr>
              <w:spacing w:line="40" w:lineRule="atLeast"/>
              <w:jc w:val="center"/>
              <w:rPr>
                <w:rFonts w:ascii="Calibri" w:eastAsiaTheme="minorEastAsia" w:hAnsi="Calibri"/>
                <w:b/>
                <w:color w:val="000000" w:themeColor="text1"/>
                <w:lang w:eastAsia="ko-KR"/>
              </w:rPr>
            </w:pPr>
            <w:r w:rsidRPr="000B15F0">
              <w:rPr>
                <w:rFonts w:ascii="Calibri" w:eastAsia="dotum" w:hAnsi="Calibri"/>
                <w:b/>
                <w:color w:val="000000" w:themeColor="text1"/>
              </w:rPr>
              <w:t>Fall 20</w:t>
            </w:r>
            <w:r w:rsidR="001E7EBB">
              <w:rPr>
                <w:rFonts w:ascii="Calibri" w:eastAsia="dotum" w:hAnsi="Calibri"/>
                <w:b/>
                <w:color w:val="000000" w:themeColor="text1"/>
              </w:rPr>
              <w:t>2</w:t>
            </w:r>
            <w:r w:rsidR="0098768E">
              <w:rPr>
                <w:rFonts w:ascii="Calibri" w:eastAsia="dotum" w:hAnsi="Calibri"/>
                <w:b/>
                <w:color w:val="000000" w:themeColor="text1"/>
              </w:rPr>
              <w:t>2</w:t>
            </w:r>
          </w:p>
        </w:tc>
        <w:tc>
          <w:tcPr>
            <w:tcW w:w="1292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C0A77" w:rsidRPr="00E65202" w:rsidRDefault="00CC0A77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 w:rsidRPr="00E65202">
              <w:rPr>
                <w:rFonts w:ascii="Calibri" w:eastAsiaTheme="minorEastAsia" w:hAnsi="Calibri"/>
                <w:color w:val="000000" w:themeColor="text1"/>
                <w:lang w:eastAsia="ko-KR"/>
              </w:rPr>
              <w:t>August</w:t>
            </w: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C0A77" w:rsidRPr="000B15F0" w:rsidRDefault="00CC0A77" w:rsidP="00214550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 w:rsidRPr="000B15F0">
              <w:rPr>
                <w:rFonts w:ascii="Calibri" w:eastAsiaTheme="minorEastAsia" w:hAnsi="Calibri"/>
                <w:color w:val="000000" w:themeColor="text1"/>
                <w:lang w:eastAsia="ko-KR"/>
              </w:rPr>
              <w:t>2</w:t>
            </w:r>
            <w:r w:rsidR="0082235D">
              <w:rPr>
                <w:rFonts w:ascii="Calibri" w:eastAsiaTheme="minorEastAsia" w:hAnsi="Calibri"/>
                <w:color w:val="000000" w:themeColor="text1"/>
                <w:lang w:eastAsia="ko-KR"/>
              </w:rPr>
              <w:t>2</w:t>
            </w:r>
          </w:p>
        </w:tc>
        <w:tc>
          <w:tcPr>
            <w:tcW w:w="2602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CC0A77" w:rsidRPr="000B15F0" w:rsidRDefault="00CC0A77" w:rsidP="00AF695D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MP5 begins</w:t>
            </w:r>
          </w:p>
        </w:tc>
        <w:tc>
          <w:tcPr>
            <w:tcW w:w="1839" w:type="dxa"/>
            <w:vMerge w:val="restart"/>
            <w:tcBorders>
              <w:top w:val="dashSmallGap" w:sz="4" w:space="0" w:color="auto"/>
              <w:left w:val="dashSmallGap" w:sz="4" w:space="0" w:color="auto"/>
              <w:bottom w:val="single" w:sz="12" w:space="0" w:color="000000"/>
            </w:tcBorders>
            <w:shd w:val="clear" w:color="auto" w:fill="auto"/>
            <w:vAlign w:val="center"/>
          </w:tcPr>
          <w:p w:rsidR="00CC0A77" w:rsidRPr="001734BE" w:rsidRDefault="00CC0A77" w:rsidP="00AF695D">
            <w:pPr>
              <w:spacing w:line="40" w:lineRule="atLeast"/>
              <w:jc w:val="center"/>
              <w:rPr>
                <w:rFonts w:ascii="Calibri" w:hAnsi="Calibri"/>
                <w:color w:val="000000"/>
              </w:rPr>
            </w:pPr>
            <w:r w:rsidRPr="001734BE">
              <w:rPr>
                <w:rFonts w:ascii="Calibri" w:eastAsia="dotum" w:hAnsi="Calibri"/>
                <w:color w:val="000000"/>
              </w:rPr>
              <w:t>Study Abroad Program</w:t>
            </w:r>
          </w:p>
        </w:tc>
      </w:tr>
      <w:tr w:rsidR="001E7EBB" w:rsidRPr="00ED3A65" w:rsidTr="001E7EBB">
        <w:trPr>
          <w:trHeight w:val="100"/>
          <w:jc w:val="center"/>
        </w:trPr>
        <w:tc>
          <w:tcPr>
            <w:tcW w:w="2038" w:type="dxa"/>
            <w:vMerge/>
            <w:tcBorders>
              <w:top w:val="dashSmallGap" w:sz="4" w:space="0" w:color="auto"/>
              <w:bottom w:val="single" w:sz="12" w:space="0" w:color="000000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AF695D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</w:p>
        </w:tc>
        <w:tc>
          <w:tcPr>
            <w:tcW w:w="1292" w:type="dxa"/>
            <w:vMerge w:val="restar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E65202" w:rsidRDefault="001E7EBB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 w:rsidRPr="00E65202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September</w:t>
            </w: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A09A9" w:rsidP="001E7EBB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>12</w:t>
            </w:r>
            <w:r w:rsidR="001E7EBB"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 xml:space="preserve"> </w:t>
            </w:r>
            <w:r w:rsidR="001E7EBB" w:rsidRPr="000B15F0">
              <w:rPr>
                <w:rFonts w:ascii="Calibri" w:eastAsiaTheme="minorEastAsia" w:hAnsi="Calibri"/>
                <w:color w:val="000000" w:themeColor="text1"/>
                <w:lang w:eastAsia="ko-KR"/>
              </w:rPr>
              <w:t>–</w:t>
            </w:r>
            <w:r w:rsidR="001E7EBB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 xml:space="preserve"> </w:t>
            </w: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>16</w:t>
            </w:r>
          </w:p>
        </w:tc>
        <w:tc>
          <w:tcPr>
            <w:tcW w:w="2602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AF695D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Chuseok Recess</w:t>
            </w:r>
          </w:p>
        </w:tc>
        <w:tc>
          <w:tcPr>
            <w:tcW w:w="1839" w:type="dxa"/>
            <w:vMerge/>
            <w:tcBorders>
              <w:top w:val="nil"/>
              <w:left w:val="dashSmallGap" w:sz="4" w:space="0" w:color="auto"/>
              <w:bottom w:val="single" w:sz="12" w:space="0" w:color="000000"/>
            </w:tcBorders>
            <w:shd w:val="clear" w:color="auto" w:fill="auto"/>
            <w:vAlign w:val="center"/>
          </w:tcPr>
          <w:p w:rsidR="001E7EBB" w:rsidRPr="00ED3A65" w:rsidRDefault="001E7EBB" w:rsidP="00AF695D">
            <w:pPr>
              <w:spacing w:line="40" w:lineRule="atLeast"/>
              <w:rPr>
                <w:rFonts w:ascii="Calibri" w:eastAsia="dotum" w:hAnsi="Calibri"/>
                <w:color w:val="000000"/>
              </w:rPr>
            </w:pPr>
          </w:p>
        </w:tc>
      </w:tr>
      <w:tr w:rsidR="001E7EBB" w:rsidRPr="00ED3A65" w:rsidTr="001E7EBB">
        <w:trPr>
          <w:trHeight w:val="100"/>
          <w:jc w:val="center"/>
        </w:trPr>
        <w:tc>
          <w:tcPr>
            <w:tcW w:w="2038" w:type="dxa"/>
            <w:vMerge/>
            <w:tcBorders>
              <w:top w:val="dashSmallGap" w:sz="4" w:space="0" w:color="auto"/>
              <w:bottom w:val="single" w:sz="12" w:space="0" w:color="000000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AF695D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</w:p>
        </w:tc>
        <w:tc>
          <w:tcPr>
            <w:tcW w:w="1292" w:type="dxa"/>
            <w:vMerge/>
            <w:tcBorders>
              <w:top w:val="nil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E65202" w:rsidRDefault="001E7EBB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A09A9" w:rsidP="00C17610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/>
                <w:color w:val="000000" w:themeColor="text1"/>
                <w:lang w:eastAsia="ko-KR"/>
              </w:rPr>
              <w:t>19</w:t>
            </w:r>
          </w:p>
        </w:tc>
        <w:tc>
          <w:tcPr>
            <w:tcW w:w="2602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AF695D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MP5 resumes</w:t>
            </w:r>
          </w:p>
        </w:tc>
        <w:tc>
          <w:tcPr>
            <w:tcW w:w="1839" w:type="dxa"/>
            <w:vMerge/>
            <w:tcBorders>
              <w:top w:val="nil"/>
              <w:left w:val="dashSmallGap" w:sz="4" w:space="0" w:color="auto"/>
              <w:bottom w:val="single" w:sz="12" w:space="0" w:color="000000"/>
            </w:tcBorders>
            <w:shd w:val="clear" w:color="auto" w:fill="auto"/>
            <w:vAlign w:val="center"/>
          </w:tcPr>
          <w:p w:rsidR="001E7EBB" w:rsidRPr="00ED3A65" w:rsidRDefault="001E7EBB" w:rsidP="00AF695D">
            <w:pPr>
              <w:spacing w:line="40" w:lineRule="atLeast"/>
              <w:rPr>
                <w:rFonts w:ascii="Calibri" w:eastAsia="dotum" w:hAnsi="Calibri"/>
                <w:color w:val="000000"/>
              </w:rPr>
            </w:pPr>
          </w:p>
        </w:tc>
      </w:tr>
      <w:tr w:rsidR="001E7EBB" w:rsidRPr="00ED3A65" w:rsidTr="001E7EBB">
        <w:trPr>
          <w:trHeight w:val="304"/>
          <w:jc w:val="center"/>
        </w:trPr>
        <w:tc>
          <w:tcPr>
            <w:tcW w:w="2038" w:type="dxa"/>
            <w:vMerge/>
            <w:tcBorders>
              <w:top w:val="dashSmallGap" w:sz="4" w:space="0" w:color="auto"/>
              <w:bottom w:val="single" w:sz="12" w:space="0" w:color="000000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AF695D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</w:p>
        </w:tc>
        <w:tc>
          <w:tcPr>
            <w:tcW w:w="1292" w:type="dxa"/>
            <w:vMerge w:val="restart"/>
            <w:tcBorders>
              <w:top w:val="dashSmallGap" w:sz="4" w:space="0" w:color="auto"/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E65202" w:rsidRDefault="001E7EBB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 w:rsidRPr="00E65202">
              <w:rPr>
                <w:rFonts w:ascii="Calibri" w:eastAsiaTheme="minorEastAsia" w:hAnsi="Calibri"/>
                <w:color w:val="000000" w:themeColor="text1"/>
                <w:lang w:eastAsia="ko-KR"/>
              </w:rPr>
              <w:t>October</w:t>
            </w: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E5039E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1</w:t>
            </w:r>
            <w:r w:rsidR="001A09A9">
              <w:rPr>
                <w:rFonts w:ascii="Calibri" w:eastAsiaTheme="minorEastAsia" w:hAnsi="Calibri"/>
                <w:color w:val="000000" w:themeColor="text1"/>
                <w:lang w:eastAsia="ko-KR"/>
              </w:rPr>
              <w:t>4</w:t>
            </w:r>
          </w:p>
        </w:tc>
        <w:tc>
          <w:tcPr>
            <w:tcW w:w="2602" w:type="dxa"/>
            <w:tcBorders>
              <w:top w:val="dashSmallGap" w:sz="4" w:space="0" w:color="auto"/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AF695D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MP5 ends</w:t>
            </w:r>
          </w:p>
        </w:tc>
        <w:tc>
          <w:tcPr>
            <w:tcW w:w="1839" w:type="dxa"/>
            <w:vMerge/>
            <w:tcBorders>
              <w:top w:val="nil"/>
              <w:left w:val="dashSmallGap" w:sz="4" w:space="0" w:color="auto"/>
              <w:bottom w:val="single" w:sz="12" w:space="0" w:color="000000"/>
            </w:tcBorders>
            <w:shd w:val="clear" w:color="auto" w:fill="auto"/>
            <w:vAlign w:val="center"/>
          </w:tcPr>
          <w:p w:rsidR="001E7EBB" w:rsidRPr="00ED3A65" w:rsidRDefault="001E7EBB" w:rsidP="00AF695D">
            <w:pPr>
              <w:spacing w:line="40" w:lineRule="atLeast"/>
              <w:rPr>
                <w:rFonts w:ascii="Calibri" w:eastAsia="dotum" w:hAnsi="Calibri"/>
                <w:color w:val="000000"/>
              </w:rPr>
            </w:pPr>
          </w:p>
        </w:tc>
      </w:tr>
      <w:tr w:rsidR="001E7EBB" w:rsidRPr="00ED3A65" w:rsidTr="001734BE">
        <w:trPr>
          <w:trHeight w:val="283"/>
          <w:jc w:val="center"/>
        </w:trPr>
        <w:tc>
          <w:tcPr>
            <w:tcW w:w="2038" w:type="dxa"/>
            <w:vMerge/>
            <w:tcBorders>
              <w:top w:val="dashSmallGap" w:sz="4" w:space="0" w:color="auto"/>
              <w:bottom w:val="single" w:sz="12" w:space="0" w:color="000000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AF695D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</w:p>
        </w:tc>
        <w:tc>
          <w:tcPr>
            <w:tcW w:w="1292" w:type="dxa"/>
            <w:vMerge/>
            <w:tcBorders>
              <w:left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E65202" w:rsidRDefault="001E7EBB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1E7EBB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1</w:t>
            </w:r>
            <w:r w:rsidR="001A09A9">
              <w:rPr>
                <w:rFonts w:ascii="Calibri" w:eastAsiaTheme="minorEastAsia" w:hAnsi="Calibri"/>
                <w:color w:val="000000" w:themeColor="text1"/>
                <w:lang w:eastAsia="ko-KR"/>
              </w:rPr>
              <w:t>7</w:t>
            </w:r>
            <w:r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 xml:space="preserve"> </w:t>
            </w:r>
            <w:r w:rsidRPr="000B15F0">
              <w:rPr>
                <w:rFonts w:ascii="Calibri" w:eastAsiaTheme="minorEastAsia" w:hAnsi="Calibri"/>
                <w:color w:val="000000" w:themeColor="text1"/>
                <w:lang w:eastAsia="ko-KR"/>
              </w:rPr>
              <w:t>–</w:t>
            </w:r>
            <w:r w:rsidRPr="000B15F0"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 xml:space="preserve"> 2</w:t>
            </w:r>
            <w:r w:rsidR="001A09A9">
              <w:rPr>
                <w:rFonts w:ascii="Calibri" w:eastAsiaTheme="minorEastAsia" w:hAnsi="Calibri"/>
                <w:color w:val="000000" w:themeColor="text1"/>
                <w:lang w:eastAsia="ko-KR"/>
              </w:rPr>
              <w:t>1</w:t>
            </w:r>
          </w:p>
        </w:tc>
        <w:tc>
          <w:tcPr>
            <w:tcW w:w="2602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AF695D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Intensive Week (IW6)</w:t>
            </w:r>
          </w:p>
        </w:tc>
        <w:tc>
          <w:tcPr>
            <w:tcW w:w="1839" w:type="dxa"/>
            <w:vMerge/>
            <w:tcBorders>
              <w:top w:val="nil"/>
              <w:left w:val="dashSmallGap" w:sz="4" w:space="0" w:color="auto"/>
              <w:bottom w:val="single" w:sz="12" w:space="0" w:color="000000"/>
            </w:tcBorders>
            <w:shd w:val="clear" w:color="auto" w:fill="auto"/>
            <w:vAlign w:val="center"/>
          </w:tcPr>
          <w:p w:rsidR="001E7EBB" w:rsidRPr="00ED3A65" w:rsidRDefault="001E7EBB" w:rsidP="00AF695D">
            <w:pPr>
              <w:spacing w:line="40" w:lineRule="atLeast"/>
              <w:rPr>
                <w:rFonts w:ascii="Calibri" w:eastAsia="dotum" w:hAnsi="Calibri"/>
                <w:color w:val="000000"/>
              </w:rPr>
            </w:pPr>
          </w:p>
        </w:tc>
      </w:tr>
      <w:tr w:rsidR="001E7EBB" w:rsidRPr="00ED3A65" w:rsidTr="00BF1EA8">
        <w:trPr>
          <w:trHeight w:val="212"/>
          <w:jc w:val="center"/>
        </w:trPr>
        <w:tc>
          <w:tcPr>
            <w:tcW w:w="2038" w:type="dxa"/>
            <w:vMerge/>
            <w:tcBorders>
              <w:top w:val="dashSmallGap" w:sz="4" w:space="0" w:color="auto"/>
              <w:bottom w:val="single" w:sz="12" w:space="0" w:color="000000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AF695D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</w:p>
        </w:tc>
        <w:tc>
          <w:tcPr>
            <w:tcW w:w="1292" w:type="dxa"/>
            <w:vMerge/>
            <w:tcBorders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E65202" w:rsidRDefault="001E7EBB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1B2AB7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2</w:t>
            </w:r>
            <w:r w:rsidR="001A09A9">
              <w:rPr>
                <w:rFonts w:ascii="Calibri" w:eastAsiaTheme="minorEastAsia" w:hAnsi="Calibri"/>
                <w:color w:val="000000" w:themeColor="text1"/>
                <w:lang w:eastAsia="ko-KR"/>
              </w:rPr>
              <w:t>4</w:t>
            </w:r>
          </w:p>
        </w:tc>
        <w:tc>
          <w:tcPr>
            <w:tcW w:w="2602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1E7EBB" w:rsidRPr="000B15F0" w:rsidRDefault="001E7EBB" w:rsidP="00AF695D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MP6 begins</w:t>
            </w:r>
          </w:p>
        </w:tc>
        <w:tc>
          <w:tcPr>
            <w:tcW w:w="1839" w:type="dxa"/>
            <w:vMerge/>
            <w:tcBorders>
              <w:top w:val="nil"/>
              <w:left w:val="dashSmallGap" w:sz="4" w:space="0" w:color="auto"/>
              <w:bottom w:val="single" w:sz="12" w:space="0" w:color="000000"/>
            </w:tcBorders>
            <w:shd w:val="clear" w:color="auto" w:fill="auto"/>
            <w:vAlign w:val="center"/>
          </w:tcPr>
          <w:p w:rsidR="001E7EBB" w:rsidRPr="00ED3A65" w:rsidRDefault="001E7EBB" w:rsidP="00AF695D">
            <w:pPr>
              <w:spacing w:line="40" w:lineRule="atLeast"/>
              <w:rPr>
                <w:rFonts w:ascii="Calibri" w:eastAsia="dotum" w:hAnsi="Calibri"/>
                <w:color w:val="000000"/>
              </w:rPr>
            </w:pPr>
          </w:p>
        </w:tc>
      </w:tr>
      <w:tr w:rsidR="00CC0A77" w:rsidRPr="00ED3A65" w:rsidTr="001734BE">
        <w:trPr>
          <w:trHeight w:val="283"/>
          <w:jc w:val="center"/>
        </w:trPr>
        <w:tc>
          <w:tcPr>
            <w:tcW w:w="2038" w:type="dxa"/>
            <w:vMerge/>
            <w:tcBorders>
              <w:top w:val="dashSmallGap" w:sz="4" w:space="0" w:color="auto"/>
              <w:bottom w:val="single" w:sz="12" w:space="0" w:color="000000"/>
              <w:right w:val="dashSmallGap" w:sz="4" w:space="0" w:color="auto"/>
            </w:tcBorders>
            <w:shd w:val="clear" w:color="auto" w:fill="auto"/>
            <w:vAlign w:val="center"/>
          </w:tcPr>
          <w:p w:rsidR="00CC0A77" w:rsidRPr="000B15F0" w:rsidRDefault="00CC0A77" w:rsidP="00AF695D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</w:p>
        </w:tc>
        <w:tc>
          <w:tcPr>
            <w:tcW w:w="1292" w:type="dxa"/>
            <w:tcBorders>
              <w:top w:val="dashSmallGap" w:sz="4" w:space="0" w:color="auto"/>
              <w:left w:val="dashSmallGap" w:sz="4" w:space="0" w:color="auto"/>
              <w:bottom w:val="single" w:sz="12" w:space="0" w:color="000000"/>
              <w:right w:val="dashSmallGap" w:sz="4" w:space="0" w:color="auto"/>
            </w:tcBorders>
            <w:shd w:val="clear" w:color="auto" w:fill="auto"/>
            <w:vAlign w:val="center"/>
          </w:tcPr>
          <w:p w:rsidR="00CC0A77" w:rsidRPr="00E65202" w:rsidRDefault="00CC0A77" w:rsidP="00E5039E">
            <w:pPr>
              <w:spacing w:line="40" w:lineRule="atLeast"/>
              <w:jc w:val="center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 w:rsidRPr="00E65202">
              <w:rPr>
                <w:rFonts w:ascii="Calibri" w:eastAsiaTheme="minorEastAsia" w:hAnsi="Calibri"/>
                <w:color w:val="000000" w:themeColor="text1"/>
                <w:lang w:eastAsia="ko-KR"/>
              </w:rPr>
              <w:t>December</w:t>
            </w:r>
          </w:p>
        </w:tc>
        <w:tc>
          <w:tcPr>
            <w:tcW w:w="1387" w:type="dxa"/>
            <w:tcBorders>
              <w:top w:val="dashSmallGap" w:sz="4" w:space="0" w:color="auto"/>
              <w:left w:val="dashSmallGap" w:sz="4" w:space="0" w:color="auto"/>
              <w:bottom w:val="single" w:sz="12" w:space="0" w:color="000000"/>
              <w:right w:val="dashSmallGap" w:sz="4" w:space="0" w:color="auto"/>
            </w:tcBorders>
            <w:shd w:val="clear" w:color="auto" w:fill="auto"/>
            <w:vAlign w:val="center"/>
          </w:tcPr>
          <w:p w:rsidR="00CC0A77" w:rsidRPr="000B15F0" w:rsidRDefault="001A09A9" w:rsidP="00E5039E">
            <w:pPr>
              <w:spacing w:line="40" w:lineRule="atLeast"/>
              <w:rPr>
                <w:rFonts w:ascii="Calibri" w:eastAsiaTheme="minorEastAsia" w:hAnsi="Calibri"/>
                <w:color w:val="000000" w:themeColor="text1"/>
                <w:lang w:eastAsia="ko-KR"/>
              </w:rPr>
            </w:pPr>
            <w:r>
              <w:rPr>
                <w:rFonts w:ascii="Calibri" w:eastAsiaTheme="minorEastAsia" w:hAnsi="Calibri" w:hint="eastAsia"/>
                <w:color w:val="000000" w:themeColor="text1"/>
                <w:lang w:eastAsia="ko-KR"/>
              </w:rPr>
              <w:t>9</w:t>
            </w:r>
          </w:p>
        </w:tc>
        <w:tc>
          <w:tcPr>
            <w:tcW w:w="2602" w:type="dxa"/>
            <w:tcBorders>
              <w:top w:val="dashSmallGap" w:sz="4" w:space="0" w:color="auto"/>
              <w:left w:val="dashSmallGap" w:sz="4" w:space="0" w:color="auto"/>
              <w:bottom w:val="single" w:sz="12" w:space="0" w:color="000000"/>
              <w:right w:val="dashSmallGap" w:sz="4" w:space="0" w:color="auto"/>
            </w:tcBorders>
            <w:shd w:val="clear" w:color="auto" w:fill="auto"/>
            <w:vAlign w:val="center"/>
          </w:tcPr>
          <w:p w:rsidR="00CC0A77" w:rsidRPr="000B15F0" w:rsidRDefault="00CC0A77" w:rsidP="00AF695D">
            <w:pPr>
              <w:spacing w:line="40" w:lineRule="atLeast"/>
              <w:rPr>
                <w:rFonts w:ascii="Calibri" w:eastAsia="dotum" w:hAnsi="Calibri"/>
                <w:color w:val="000000" w:themeColor="text1"/>
              </w:rPr>
            </w:pPr>
            <w:r w:rsidRPr="000B15F0">
              <w:rPr>
                <w:rFonts w:ascii="Calibri" w:eastAsia="dotum" w:hAnsi="Calibri"/>
                <w:color w:val="000000" w:themeColor="text1"/>
              </w:rPr>
              <w:t>MP6 ends</w:t>
            </w:r>
          </w:p>
        </w:tc>
        <w:tc>
          <w:tcPr>
            <w:tcW w:w="1839" w:type="dxa"/>
            <w:vMerge/>
            <w:tcBorders>
              <w:top w:val="nil"/>
              <w:left w:val="dashSmallGap" w:sz="4" w:space="0" w:color="auto"/>
              <w:bottom w:val="single" w:sz="12" w:space="0" w:color="000000"/>
            </w:tcBorders>
            <w:shd w:val="clear" w:color="auto" w:fill="auto"/>
            <w:vAlign w:val="center"/>
          </w:tcPr>
          <w:p w:rsidR="00CC0A77" w:rsidRPr="00ED3A65" w:rsidRDefault="00CC0A77" w:rsidP="00AF695D">
            <w:pPr>
              <w:spacing w:line="40" w:lineRule="atLeast"/>
              <w:rPr>
                <w:rFonts w:ascii="Calibri" w:eastAsia="dotum" w:hAnsi="Calibri"/>
                <w:color w:val="000000"/>
              </w:rPr>
            </w:pPr>
          </w:p>
        </w:tc>
      </w:tr>
    </w:tbl>
    <w:p w:rsidR="00187F27" w:rsidRPr="00ED3A65" w:rsidRDefault="00376BE4" w:rsidP="00376BE4">
      <w:pPr>
        <w:jc w:val="both"/>
        <w:rPr>
          <w:rFonts w:ascii="Calibri" w:eastAsiaTheme="minorEastAsia" w:hAnsi="Calibri"/>
          <w:lang w:eastAsia="ko-KR"/>
        </w:rPr>
      </w:pPr>
      <w:r>
        <w:rPr>
          <w:rFonts w:ascii="Calibri" w:eastAsiaTheme="minorEastAsia" w:hAnsi="Calibri"/>
          <w:lang w:eastAsia="ko-KR"/>
        </w:rPr>
        <w:t>*Schedule</w:t>
      </w:r>
      <w:r>
        <w:rPr>
          <w:rFonts w:ascii="Calibri" w:eastAsiaTheme="minorEastAsia" w:hAnsi="Calibri" w:hint="eastAsia"/>
          <w:lang w:eastAsia="ko-KR"/>
        </w:rPr>
        <w:t>s are subject to change</w:t>
      </w:r>
    </w:p>
    <w:sectPr w:rsidR="00187F27" w:rsidRPr="00ED3A65" w:rsidSect="003C1C50">
      <w:headerReference w:type="default" r:id="rId8"/>
      <w:pgSz w:w="11906" w:h="16838"/>
      <w:pgMar w:top="1701" w:right="1440" w:bottom="1440" w:left="1440" w:header="851" w:footer="992" w:gutter="0"/>
      <w:pgBorders w:offsetFrom="page">
        <w:top w:val="dashSmallGap" w:sz="4" w:space="24" w:color="auto"/>
        <w:left w:val="dashSmallGap" w:sz="4" w:space="24" w:color="auto"/>
        <w:bottom w:val="dashSmallGap" w:sz="4" w:space="24" w:color="auto"/>
        <w:right w:val="dashSmallGap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5CD6" w:rsidRDefault="00D25CD6" w:rsidP="004756F6">
      <w:r>
        <w:separator/>
      </w:r>
    </w:p>
  </w:endnote>
  <w:endnote w:type="continuationSeparator" w:id="0">
    <w:p w:rsidR="00D25CD6" w:rsidRDefault="00D25CD6" w:rsidP="004756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otum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5CD6" w:rsidRDefault="00D25CD6" w:rsidP="004756F6">
      <w:r>
        <w:separator/>
      </w:r>
    </w:p>
  </w:footnote>
  <w:footnote w:type="continuationSeparator" w:id="0">
    <w:p w:rsidR="00D25CD6" w:rsidRDefault="00D25CD6" w:rsidP="004756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1990" w:rsidRDefault="003B1990">
    <w:pPr>
      <w:pStyle w:val="a3"/>
    </w:pPr>
    <w:r>
      <w:rPr>
        <w:noProof/>
        <w:lang w:eastAsia="ko-KR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2003729</wp:posOffset>
          </wp:positionH>
          <wp:positionV relativeFrom="paragraph">
            <wp:posOffset>55659</wp:posOffset>
          </wp:positionV>
          <wp:extent cx="1649268" cy="491986"/>
          <wp:effectExtent l="0" t="0" r="0" b="3810"/>
          <wp:wrapNone/>
          <wp:docPr id="1" name="그림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가로형 칼라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9268" cy="49198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D29C3"/>
    <w:multiLevelType w:val="hybridMultilevel"/>
    <w:tmpl w:val="A09E3EF8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3384045D"/>
    <w:multiLevelType w:val="hybridMultilevel"/>
    <w:tmpl w:val="329CF310"/>
    <w:lvl w:ilvl="0" w:tplc="04090001">
      <w:start w:val="1"/>
      <w:numFmt w:val="bullet"/>
      <w:lvlText w:val=""/>
      <w:lvlJc w:val="left"/>
      <w:pPr>
        <w:ind w:left="134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4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BAEjCwNzAwtLJR2l4NTi4sz8PJACo1oAechL/iwAAAA="/>
  </w:docVars>
  <w:rsids>
    <w:rsidRoot w:val="007D0AF3"/>
    <w:rsid w:val="00002A8A"/>
    <w:rsid w:val="00010375"/>
    <w:rsid w:val="00021858"/>
    <w:rsid w:val="00023F9E"/>
    <w:rsid w:val="0002403D"/>
    <w:rsid w:val="000252F7"/>
    <w:rsid w:val="0002701F"/>
    <w:rsid w:val="000271F6"/>
    <w:rsid w:val="00041552"/>
    <w:rsid w:val="0004442C"/>
    <w:rsid w:val="000670F5"/>
    <w:rsid w:val="00080027"/>
    <w:rsid w:val="00092800"/>
    <w:rsid w:val="000B15F0"/>
    <w:rsid w:val="000B21C4"/>
    <w:rsid w:val="000B5D79"/>
    <w:rsid w:val="000B6E01"/>
    <w:rsid w:val="000E3DA9"/>
    <w:rsid w:val="000F1D37"/>
    <w:rsid w:val="000F74CE"/>
    <w:rsid w:val="00100E03"/>
    <w:rsid w:val="00107773"/>
    <w:rsid w:val="00114BC4"/>
    <w:rsid w:val="001208FE"/>
    <w:rsid w:val="001355C2"/>
    <w:rsid w:val="00153795"/>
    <w:rsid w:val="0015648E"/>
    <w:rsid w:val="00162E0C"/>
    <w:rsid w:val="001734BE"/>
    <w:rsid w:val="0017371F"/>
    <w:rsid w:val="001751CA"/>
    <w:rsid w:val="00185FD3"/>
    <w:rsid w:val="00187F27"/>
    <w:rsid w:val="00195648"/>
    <w:rsid w:val="001A072A"/>
    <w:rsid w:val="001A09A9"/>
    <w:rsid w:val="001A0CE5"/>
    <w:rsid w:val="001B2AB7"/>
    <w:rsid w:val="001B2B71"/>
    <w:rsid w:val="001B723E"/>
    <w:rsid w:val="001C4F91"/>
    <w:rsid w:val="001C6314"/>
    <w:rsid w:val="001E1AEC"/>
    <w:rsid w:val="001E31BF"/>
    <w:rsid w:val="001E3579"/>
    <w:rsid w:val="001E7EBB"/>
    <w:rsid w:val="002055A5"/>
    <w:rsid w:val="00207195"/>
    <w:rsid w:val="00207FFD"/>
    <w:rsid w:val="00213E84"/>
    <w:rsid w:val="00214550"/>
    <w:rsid w:val="0021668E"/>
    <w:rsid w:val="0023481E"/>
    <w:rsid w:val="002578F2"/>
    <w:rsid w:val="002728A8"/>
    <w:rsid w:val="00297F54"/>
    <w:rsid w:val="002A5C0A"/>
    <w:rsid w:val="002B4151"/>
    <w:rsid w:val="002F672B"/>
    <w:rsid w:val="003002AD"/>
    <w:rsid w:val="00300550"/>
    <w:rsid w:val="00322F96"/>
    <w:rsid w:val="0032384B"/>
    <w:rsid w:val="00324CF3"/>
    <w:rsid w:val="00327447"/>
    <w:rsid w:val="0032762E"/>
    <w:rsid w:val="00327F34"/>
    <w:rsid w:val="00334291"/>
    <w:rsid w:val="00351A48"/>
    <w:rsid w:val="00354D5F"/>
    <w:rsid w:val="00365617"/>
    <w:rsid w:val="00376093"/>
    <w:rsid w:val="00376BE4"/>
    <w:rsid w:val="00380147"/>
    <w:rsid w:val="003913EA"/>
    <w:rsid w:val="003914B3"/>
    <w:rsid w:val="003A6CBA"/>
    <w:rsid w:val="003B1990"/>
    <w:rsid w:val="003B5EB3"/>
    <w:rsid w:val="003C1C50"/>
    <w:rsid w:val="003C573B"/>
    <w:rsid w:val="004108A5"/>
    <w:rsid w:val="00411F84"/>
    <w:rsid w:val="00417CB0"/>
    <w:rsid w:val="00441269"/>
    <w:rsid w:val="00441DB4"/>
    <w:rsid w:val="004609E7"/>
    <w:rsid w:val="00463897"/>
    <w:rsid w:val="00465515"/>
    <w:rsid w:val="00466F9E"/>
    <w:rsid w:val="00473BBD"/>
    <w:rsid w:val="004756F6"/>
    <w:rsid w:val="00481751"/>
    <w:rsid w:val="0048441F"/>
    <w:rsid w:val="00484749"/>
    <w:rsid w:val="0048507D"/>
    <w:rsid w:val="00486417"/>
    <w:rsid w:val="00491351"/>
    <w:rsid w:val="004948E3"/>
    <w:rsid w:val="004B1A10"/>
    <w:rsid w:val="004C0122"/>
    <w:rsid w:val="004F2099"/>
    <w:rsid w:val="004F4BA5"/>
    <w:rsid w:val="00502179"/>
    <w:rsid w:val="00512CBE"/>
    <w:rsid w:val="0051607F"/>
    <w:rsid w:val="00531891"/>
    <w:rsid w:val="0053436C"/>
    <w:rsid w:val="00550DDB"/>
    <w:rsid w:val="00553B57"/>
    <w:rsid w:val="0056161E"/>
    <w:rsid w:val="00561CA3"/>
    <w:rsid w:val="00576B5E"/>
    <w:rsid w:val="0058441B"/>
    <w:rsid w:val="0059094F"/>
    <w:rsid w:val="005A3F2A"/>
    <w:rsid w:val="005B3374"/>
    <w:rsid w:val="005C13E1"/>
    <w:rsid w:val="005C6B3E"/>
    <w:rsid w:val="005E4B7F"/>
    <w:rsid w:val="005F344A"/>
    <w:rsid w:val="005F5462"/>
    <w:rsid w:val="00601A3E"/>
    <w:rsid w:val="00606FA9"/>
    <w:rsid w:val="00632848"/>
    <w:rsid w:val="00632DFF"/>
    <w:rsid w:val="006346CF"/>
    <w:rsid w:val="006711AE"/>
    <w:rsid w:val="00671C67"/>
    <w:rsid w:val="0068247A"/>
    <w:rsid w:val="006B25AD"/>
    <w:rsid w:val="006C37DC"/>
    <w:rsid w:val="006D1426"/>
    <w:rsid w:val="006D14FA"/>
    <w:rsid w:val="006E06E7"/>
    <w:rsid w:val="006F4579"/>
    <w:rsid w:val="00703DEF"/>
    <w:rsid w:val="007374A1"/>
    <w:rsid w:val="00737B05"/>
    <w:rsid w:val="007417B5"/>
    <w:rsid w:val="0074184B"/>
    <w:rsid w:val="00762F33"/>
    <w:rsid w:val="00780FDF"/>
    <w:rsid w:val="007821C0"/>
    <w:rsid w:val="007862F7"/>
    <w:rsid w:val="007A143C"/>
    <w:rsid w:val="007A26E6"/>
    <w:rsid w:val="007A4F59"/>
    <w:rsid w:val="007B0004"/>
    <w:rsid w:val="007B707E"/>
    <w:rsid w:val="007D0AF3"/>
    <w:rsid w:val="007E3858"/>
    <w:rsid w:val="007E4E5D"/>
    <w:rsid w:val="007E51E4"/>
    <w:rsid w:val="007F3DC6"/>
    <w:rsid w:val="0082235D"/>
    <w:rsid w:val="0082254C"/>
    <w:rsid w:val="0083796F"/>
    <w:rsid w:val="00843ADF"/>
    <w:rsid w:val="00844250"/>
    <w:rsid w:val="00846D2D"/>
    <w:rsid w:val="00860351"/>
    <w:rsid w:val="0087446C"/>
    <w:rsid w:val="008761EF"/>
    <w:rsid w:val="00876B61"/>
    <w:rsid w:val="00882DCA"/>
    <w:rsid w:val="00892A7D"/>
    <w:rsid w:val="0089311F"/>
    <w:rsid w:val="008949EE"/>
    <w:rsid w:val="008A1E40"/>
    <w:rsid w:val="008B08BD"/>
    <w:rsid w:val="008B2281"/>
    <w:rsid w:val="008D2133"/>
    <w:rsid w:val="008D3884"/>
    <w:rsid w:val="008D4F41"/>
    <w:rsid w:val="008D6A7E"/>
    <w:rsid w:val="008F38FA"/>
    <w:rsid w:val="008F7B89"/>
    <w:rsid w:val="00900C54"/>
    <w:rsid w:val="009036F2"/>
    <w:rsid w:val="009210BF"/>
    <w:rsid w:val="00921796"/>
    <w:rsid w:val="00935AE8"/>
    <w:rsid w:val="00936F13"/>
    <w:rsid w:val="00951AAD"/>
    <w:rsid w:val="00966077"/>
    <w:rsid w:val="0098768E"/>
    <w:rsid w:val="009876E8"/>
    <w:rsid w:val="009A13AB"/>
    <w:rsid w:val="009A2DF0"/>
    <w:rsid w:val="009A7415"/>
    <w:rsid w:val="009B1A53"/>
    <w:rsid w:val="009B5196"/>
    <w:rsid w:val="009B6C4D"/>
    <w:rsid w:val="009D5FBE"/>
    <w:rsid w:val="009E2760"/>
    <w:rsid w:val="009F331B"/>
    <w:rsid w:val="009F604C"/>
    <w:rsid w:val="00A01481"/>
    <w:rsid w:val="00A03E86"/>
    <w:rsid w:val="00A06439"/>
    <w:rsid w:val="00A11D03"/>
    <w:rsid w:val="00A16C63"/>
    <w:rsid w:val="00A21F35"/>
    <w:rsid w:val="00A333C1"/>
    <w:rsid w:val="00A36A8C"/>
    <w:rsid w:val="00A53B98"/>
    <w:rsid w:val="00A57303"/>
    <w:rsid w:val="00AB1BEA"/>
    <w:rsid w:val="00AB2CE6"/>
    <w:rsid w:val="00AC14D1"/>
    <w:rsid w:val="00AC5FA6"/>
    <w:rsid w:val="00AE748A"/>
    <w:rsid w:val="00AF1E54"/>
    <w:rsid w:val="00AF695D"/>
    <w:rsid w:val="00B02F0D"/>
    <w:rsid w:val="00B03A4D"/>
    <w:rsid w:val="00B05280"/>
    <w:rsid w:val="00B1068D"/>
    <w:rsid w:val="00B43A8B"/>
    <w:rsid w:val="00B46AE6"/>
    <w:rsid w:val="00B51231"/>
    <w:rsid w:val="00B543F4"/>
    <w:rsid w:val="00B57899"/>
    <w:rsid w:val="00B7412C"/>
    <w:rsid w:val="00B942C9"/>
    <w:rsid w:val="00B976A3"/>
    <w:rsid w:val="00BB2445"/>
    <w:rsid w:val="00BB784D"/>
    <w:rsid w:val="00BE1938"/>
    <w:rsid w:val="00BE5AAB"/>
    <w:rsid w:val="00BF1EA8"/>
    <w:rsid w:val="00C13B5B"/>
    <w:rsid w:val="00C17610"/>
    <w:rsid w:val="00C24FD0"/>
    <w:rsid w:val="00C26206"/>
    <w:rsid w:val="00C32FF4"/>
    <w:rsid w:val="00C36F3B"/>
    <w:rsid w:val="00C4200F"/>
    <w:rsid w:val="00C526FF"/>
    <w:rsid w:val="00C60E11"/>
    <w:rsid w:val="00C62281"/>
    <w:rsid w:val="00C6357A"/>
    <w:rsid w:val="00C64532"/>
    <w:rsid w:val="00C67250"/>
    <w:rsid w:val="00C71756"/>
    <w:rsid w:val="00C719FF"/>
    <w:rsid w:val="00C7429D"/>
    <w:rsid w:val="00C7513F"/>
    <w:rsid w:val="00C83FF3"/>
    <w:rsid w:val="00C93C55"/>
    <w:rsid w:val="00C943C8"/>
    <w:rsid w:val="00CC056F"/>
    <w:rsid w:val="00CC0A77"/>
    <w:rsid w:val="00CC2D3C"/>
    <w:rsid w:val="00CE0493"/>
    <w:rsid w:val="00CE0641"/>
    <w:rsid w:val="00CF2CAE"/>
    <w:rsid w:val="00D25CD6"/>
    <w:rsid w:val="00D35233"/>
    <w:rsid w:val="00D35F53"/>
    <w:rsid w:val="00D402B8"/>
    <w:rsid w:val="00D46C31"/>
    <w:rsid w:val="00D56F0E"/>
    <w:rsid w:val="00D57790"/>
    <w:rsid w:val="00D633A1"/>
    <w:rsid w:val="00D6589F"/>
    <w:rsid w:val="00D71759"/>
    <w:rsid w:val="00D87B1B"/>
    <w:rsid w:val="00D96DD9"/>
    <w:rsid w:val="00DB39C2"/>
    <w:rsid w:val="00DB755E"/>
    <w:rsid w:val="00DC41E1"/>
    <w:rsid w:val="00DC536D"/>
    <w:rsid w:val="00DD05A1"/>
    <w:rsid w:val="00DE5FB3"/>
    <w:rsid w:val="00DF26EE"/>
    <w:rsid w:val="00E03B21"/>
    <w:rsid w:val="00E204E0"/>
    <w:rsid w:val="00E301AB"/>
    <w:rsid w:val="00E35508"/>
    <w:rsid w:val="00E37387"/>
    <w:rsid w:val="00E430A8"/>
    <w:rsid w:val="00E44D30"/>
    <w:rsid w:val="00E464C5"/>
    <w:rsid w:val="00E4705A"/>
    <w:rsid w:val="00E5039E"/>
    <w:rsid w:val="00E54912"/>
    <w:rsid w:val="00E65202"/>
    <w:rsid w:val="00E655EA"/>
    <w:rsid w:val="00E80124"/>
    <w:rsid w:val="00E93EBB"/>
    <w:rsid w:val="00E9785B"/>
    <w:rsid w:val="00EC78DC"/>
    <w:rsid w:val="00EC7E54"/>
    <w:rsid w:val="00ED3A65"/>
    <w:rsid w:val="00EE63FD"/>
    <w:rsid w:val="00EF3A70"/>
    <w:rsid w:val="00F17A49"/>
    <w:rsid w:val="00F17CB8"/>
    <w:rsid w:val="00F43423"/>
    <w:rsid w:val="00F45F5E"/>
    <w:rsid w:val="00F71A20"/>
    <w:rsid w:val="00F77FE6"/>
    <w:rsid w:val="00F82934"/>
    <w:rsid w:val="00F85C7B"/>
    <w:rsid w:val="00F86C91"/>
    <w:rsid w:val="00FA7FC7"/>
    <w:rsid w:val="00FB025E"/>
    <w:rsid w:val="00FE68CB"/>
    <w:rsid w:val="00FE6A07"/>
    <w:rsid w:val="00FF0D05"/>
    <w:rsid w:val="00FF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23C34815"/>
  <w15:docId w15:val="{8CF6EE6D-49CE-4859-AF8D-1D864C7AC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D0AF3"/>
    <w:rPr>
      <w:rFonts w:ascii="Times New Roman" w:eastAsia="SimSun" w:hAnsi="Times New Roman" w:cs="Times New Roman"/>
      <w:kern w:val="0"/>
      <w:sz w:val="24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756F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4756F6"/>
    <w:rPr>
      <w:rFonts w:ascii="Times New Roman" w:eastAsia="SimSun" w:hAnsi="Times New Roman" w:cs="Times New Roman"/>
      <w:kern w:val="0"/>
      <w:sz w:val="24"/>
      <w:szCs w:val="24"/>
      <w:lang w:eastAsia="zh-CN"/>
    </w:rPr>
  </w:style>
  <w:style w:type="paragraph" w:styleId="a4">
    <w:name w:val="footer"/>
    <w:basedOn w:val="a"/>
    <w:link w:val="Char0"/>
    <w:uiPriority w:val="99"/>
    <w:unhideWhenUsed/>
    <w:rsid w:val="004756F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4756F6"/>
    <w:rPr>
      <w:rFonts w:ascii="Times New Roman" w:eastAsia="SimSun" w:hAnsi="Times New Roman" w:cs="Times New Roman"/>
      <w:kern w:val="0"/>
      <w:sz w:val="24"/>
      <w:szCs w:val="24"/>
      <w:lang w:eastAsia="zh-CN"/>
    </w:rPr>
  </w:style>
  <w:style w:type="paragraph" w:styleId="a5">
    <w:name w:val="Balloon Text"/>
    <w:basedOn w:val="a"/>
    <w:link w:val="Char1"/>
    <w:uiPriority w:val="99"/>
    <w:semiHidden/>
    <w:unhideWhenUsed/>
    <w:rsid w:val="004756F6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4756F6"/>
    <w:rPr>
      <w:rFonts w:asciiTheme="majorHAnsi" w:eastAsiaTheme="majorEastAsia" w:hAnsiTheme="majorHAnsi" w:cstheme="majorBidi"/>
      <w:kern w:val="0"/>
      <w:sz w:val="18"/>
      <w:szCs w:val="18"/>
      <w:lang w:eastAsia="zh-CN"/>
    </w:rPr>
  </w:style>
  <w:style w:type="paragraph" w:styleId="a6">
    <w:name w:val="List Paragraph"/>
    <w:basedOn w:val="a"/>
    <w:uiPriority w:val="34"/>
    <w:qFormat/>
    <w:rsid w:val="0048507D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232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5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64C2EB-9773-4C90-8437-6702BCF18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C</dc:creator>
  <cp:lastModifiedBy>Jungha Jeon</cp:lastModifiedBy>
  <cp:revision>4</cp:revision>
  <cp:lastPrinted>2016-07-12T01:53:00Z</cp:lastPrinted>
  <dcterms:created xsi:type="dcterms:W3CDTF">2020-12-21T08:22:00Z</dcterms:created>
  <dcterms:modified xsi:type="dcterms:W3CDTF">2021-06-30T07:28:00Z</dcterms:modified>
</cp:coreProperties>
</file>